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6B7A0" w14:textId="6AFD8DEC" w:rsidR="007209C9" w:rsidRPr="007209C9" w:rsidRDefault="007209C9">
      <w:pPr>
        <w:rPr>
          <w:sz w:val="12"/>
          <w:szCs w:val="12"/>
        </w:rPr>
      </w:pPr>
      <w:r w:rsidRPr="00242FD0">
        <w:rPr>
          <w:b/>
          <w:bCs/>
          <w:noProof/>
          <w:color w:val="FFFFFF" w:themeColor="background1"/>
          <w:sz w:val="52"/>
          <w:szCs w:val="52"/>
        </w:rPr>
        <w:drawing>
          <wp:anchor distT="0" distB="0" distL="114300" distR="114300" simplePos="0" relativeHeight="251656704" behindDoc="0" locked="0" layoutInCell="1" allowOverlap="1" wp14:anchorId="115D16CD" wp14:editId="50DC4AD6">
            <wp:simplePos x="0" y="0"/>
            <wp:positionH relativeFrom="column">
              <wp:posOffset>5748020</wp:posOffset>
            </wp:positionH>
            <wp:positionV relativeFrom="paragraph">
              <wp:posOffset>-532130</wp:posOffset>
            </wp:positionV>
            <wp:extent cx="865505" cy="865505"/>
            <wp:effectExtent l="0" t="0" r="0" b="0"/>
            <wp:wrapNone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505" cy="8655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C01FC" w:rsidRPr="00242FD0">
        <w:rPr>
          <w:b/>
          <w:bCs/>
          <w:noProof/>
          <w:color w:val="FFFFFF" w:themeColor="background1"/>
          <w:sz w:val="52"/>
          <w:szCs w:val="52"/>
        </w:rPr>
        <w:drawing>
          <wp:anchor distT="0" distB="0" distL="114300" distR="114300" simplePos="0" relativeHeight="251657728" behindDoc="0" locked="0" layoutInCell="1" allowOverlap="1" wp14:anchorId="09C54749" wp14:editId="567143A3">
            <wp:simplePos x="0" y="0"/>
            <wp:positionH relativeFrom="column">
              <wp:posOffset>-333375</wp:posOffset>
            </wp:positionH>
            <wp:positionV relativeFrom="paragraph">
              <wp:posOffset>-676910</wp:posOffset>
            </wp:positionV>
            <wp:extent cx="1371600" cy="689008"/>
            <wp:effectExtent l="0" t="0" r="0" b="0"/>
            <wp:wrapNone/>
            <wp:docPr id="4" name="Picture 4" descr="Logo - Everything OHS v1 (white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Logo - Everything OHS v1 (white)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028" b="11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68900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D4C18" w:rsidRPr="00242FD0">
        <w:rPr>
          <w:b/>
          <w:bCs/>
          <w:noProof/>
          <w:color w:val="FFFFFF" w:themeColor="background1"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58752" behindDoc="1" locked="0" layoutInCell="1" allowOverlap="1" wp14:anchorId="4F0321F5" wp14:editId="5924034E">
                <wp:simplePos x="0" y="0"/>
                <wp:positionH relativeFrom="column">
                  <wp:posOffset>-2122805</wp:posOffset>
                </wp:positionH>
                <wp:positionV relativeFrom="paragraph">
                  <wp:posOffset>-1019175</wp:posOffset>
                </wp:positionV>
                <wp:extent cx="9039225" cy="1600835"/>
                <wp:effectExtent l="0" t="0" r="9525" b="0"/>
                <wp:wrapNone/>
                <wp:docPr id="3" name="Rectangle: Single Corner Snipped 7" descr=" 5%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039225" cy="1600835"/>
                        </a:xfrm>
                        <a:custGeom>
                          <a:avLst/>
                          <a:gdLst>
                            <a:gd name="T0" fmla="*/ 0 w 9039225"/>
                            <a:gd name="T1" fmla="*/ 0 h 1601089"/>
                            <a:gd name="T2" fmla="*/ 8530031 w 9039225"/>
                            <a:gd name="T3" fmla="*/ 0 h 1601089"/>
                            <a:gd name="T4" fmla="*/ 9039225 w 9039225"/>
                            <a:gd name="T5" fmla="*/ 509194 h 1601089"/>
                            <a:gd name="T6" fmla="*/ 9039225 w 9039225"/>
                            <a:gd name="T7" fmla="*/ 1601089 h 1601089"/>
                            <a:gd name="T8" fmla="*/ 0 w 9039225"/>
                            <a:gd name="T9" fmla="*/ 1601089 h 1601089"/>
                            <a:gd name="T10" fmla="*/ 0 w 9039225"/>
                            <a:gd name="T11" fmla="*/ 0 h 1601089"/>
                            <a:gd name="T12" fmla="*/ 0 60000 65536"/>
                            <a:gd name="T13" fmla="*/ 0 60000 65536"/>
                            <a:gd name="T14" fmla="*/ 0 60000 65536"/>
                            <a:gd name="T15" fmla="*/ 0 60000 65536"/>
                            <a:gd name="T16" fmla="*/ 0 60000 65536"/>
                            <a:gd name="T17" fmla="*/ 0 60000 65536"/>
                          </a:gdLst>
                          <a:ahLst/>
                          <a:cxnLst>
                            <a:cxn ang="T12">
                              <a:pos x="T0" y="T1"/>
                            </a:cxn>
                            <a:cxn ang="T13">
                              <a:pos x="T2" y="T3"/>
                            </a:cxn>
                            <a:cxn ang="T14">
                              <a:pos x="T4" y="T5"/>
                            </a:cxn>
                            <a:cxn ang="T15">
                              <a:pos x="T6" y="T7"/>
                            </a:cxn>
                            <a:cxn ang="T16">
                              <a:pos x="T8" y="T9"/>
                            </a:cxn>
                            <a:cxn ang="T17">
                              <a:pos x="T10" y="T11"/>
                            </a:cxn>
                          </a:cxnLst>
                          <a:rect l="0" t="0" r="r" b="b"/>
                          <a:pathLst>
                            <a:path w="9039225" h="1601089">
                              <a:moveTo>
                                <a:pt x="0" y="0"/>
                              </a:moveTo>
                              <a:lnTo>
                                <a:pt x="8530031" y="0"/>
                              </a:lnTo>
                              <a:lnTo>
                                <a:pt x="9039225" y="509194"/>
                              </a:lnTo>
                              <a:lnTo>
                                <a:pt x="9039225" y="1601089"/>
                              </a:lnTo>
                              <a:lnTo>
                                <a:pt x="0" y="160108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817855" id="Rectangle: Single Corner Snipped 7" o:spid="_x0000_s1026" alt=" 5%" style="position:absolute;margin-left:-167.15pt;margin-top:-80.25pt;width:711.75pt;height:126.05pt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9039225,16010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" path="m,l8530031,r509194,509194l9039225,1601089,,1601089,,xe" fillcolor="#323e4f [2415]" stroked="f">
                <v:path arrowok="t" o:connecttype="custom" o:connectlocs="0,0;8530031,0;9039225,509113;9039225,1600835;0,1600835;0,0" o:connectangles="0,0,0,0,0,0"/>
              </v:shape>
            </w:pict>
          </mc:Fallback>
        </mc:AlternateContent>
      </w:r>
      <w:r w:rsidRPr="007209C9">
        <w:t xml:space="preserve"> </w:t>
      </w:r>
    </w:p>
    <w:p w14:paraId="72582789" w14:textId="0F139563" w:rsidR="00FA5CEC" w:rsidRPr="007209C9" w:rsidRDefault="007209C9">
      <w:pPr>
        <w:rPr>
          <w:b/>
          <w:bCs/>
          <w:color w:val="FFFFFF" w:themeColor="background1"/>
          <w:sz w:val="40"/>
          <w:szCs w:val="40"/>
        </w:rPr>
      </w:pPr>
      <w:r w:rsidRPr="007209C9">
        <w:rPr>
          <w:b/>
          <w:bCs/>
          <w:noProof/>
          <w:color w:val="FFFFFF" w:themeColor="background1"/>
          <w:sz w:val="40"/>
          <w:szCs w:val="40"/>
        </w:rPr>
        <w:t>Personal Protective Equipment (PPE) Issue Register</w:t>
      </w:r>
    </w:p>
    <w:p w14:paraId="3AF1AC01" w14:textId="3C0D388D" w:rsidR="00FA5CEC" w:rsidRPr="00B10FEE" w:rsidRDefault="00FA5CEC">
      <w:pPr>
        <w:rPr>
          <w:b/>
          <w:sz w:val="28"/>
          <w:szCs w:val="28"/>
          <w:u w:val="single"/>
        </w:rPr>
      </w:pPr>
    </w:p>
    <w:p w14:paraId="0358274F" w14:textId="3749DBC4" w:rsidR="00674614" w:rsidRPr="007209C9" w:rsidRDefault="00674614"/>
    <w:tbl>
      <w:tblPr>
        <w:tblW w:w="0" w:type="auto"/>
        <w:tblInd w:w="-180" w:type="dxa"/>
        <w:tblBorders>
          <w:insideH w:val="dotted" w:sz="4" w:space="0" w:color="D9D9D9"/>
          <w:insideV w:val="single" w:sz="4" w:space="0" w:color="D9D9D9"/>
        </w:tblBorders>
        <w:shd w:val="clear" w:color="auto" w:fill="FFFFFF"/>
        <w:tblLook w:val="00A0" w:firstRow="1" w:lastRow="0" w:firstColumn="1" w:lastColumn="0" w:noHBand="0" w:noVBand="0"/>
      </w:tblPr>
      <w:tblGrid>
        <w:gridCol w:w="1440"/>
        <w:gridCol w:w="450"/>
        <w:gridCol w:w="450"/>
        <w:gridCol w:w="3600"/>
        <w:gridCol w:w="1620"/>
        <w:gridCol w:w="3060"/>
      </w:tblGrid>
      <w:tr w:rsidR="0074394C" w:rsidRPr="003C0DDC" w14:paraId="64CA5731" w14:textId="77777777" w:rsidTr="007209C9">
        <w:trPr>
          <w:trHeight w:val="432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761E49" w14:textId="2BB949B4" w:rsidR="0074394C" w:rsidRPr="003C0DDC" w:rsidRDefault="007209C9" w:rsidP="00740321">
            <w:pPr>
              <w:rPr>
                <w:rFonts w:ascii="Franklin Gothic Book" w:hAnsi="Franklin Gothic Book"/>
                <w:bCs/>
              </w:rPr>
            </w:pPr>
            <w:r w:rsidRPr="007209C9">
              <w:rPr>
                <w:rFonts w:ascii="Franklin Gothic Book" w:hAnsi="Franklin Gothic Book"/>
                <w:bCs/>
              </w:rPr>
              <w:t xml:space="preserve">Employee </w:t>
            </w:r>
            <w:r w:rsidR="00A8037C" w:rsidRPr="00A8037C">
              <w:rPr>
                <w:rFonts w:ascii="Franklin Gothic Book" w:hAnsi="Franklin Gothic Book"/>
                <w:bCs/>
              </w:rPr>
              <w:t>Name:</w:t>
            </w:r>
          </w:p>
        </w:tc>
        <w:tc>
          <w:tcPr>
            <w:tcW w:w="4050" w:type="dxa"/>
            <w:gridSpan w:val="2"/>
            <w:tcBorders>
              <w:top w:val="dotted" w:sz="4" w:space="0" w:color="D9D9D9"/>
              <w:left w:val="nil"/>
              <w:bottom w:val="dotted" w:sz="4" w:space="0" w:color="D9D9D9"/>
              <w:right w:val="nil"/>
            </w:tcBorders>
            <w:shd w:val="clear" w:color="auto" w:fill="FFFFFF"/>
            <w:vAlign w:val="center"/>
          </w:tcPr>
          <w:p w14:paraId="327C40E1" w14:textId="77777777" w:rsidR="0074394C" w:rsidRPr="003C0DDC" w:rsidRDefault="0074394C" w:rsidP="00740321">
            <w:pPr>
              <w:rPr>
                <w:rFonts w:ascii="Franklin Gothic Book" w:hAnsi="Franklin Gothic Book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dotted" w:sz="4" w:space="0" w:color="D9D9D9"/>
              <w:left w:val="nil"/>
              <w:bottom w:val="dotted" w:sz="4" w:space="0" w:color="D9D9D9"/>
              <w:right w:val="nil"/>
            </w:tcBorders>
            <w:shd w:val="clear" w:color="auto" w:fill="auto"/>
            <w:vAlign w:val="center"/>
          </w:tcPr>
          <w:p w14:paraId="63D1D339" w14:textId="39C9E3D8" w:rsidR="0074394C" w:rsidRPr="003C0DDC" w:rsidRDefault="007209C9" w:rsidP="00740321">
            <w:pPr>
              <w:rPr>
                <w:rFonts w:ascii="Franklin Gothic Book" w:hAnsi="Franklin Gothic Book"/>
                <w:sz w:val="20"/>
                <w:szCs w:val="20"/>
              </w:rPr>
            </w:pPr>
            <w:r w:rsidRPr="007209C9">
              <w:rPr>
                <w:rFonts w:ascii="Franklin Gothic Book" w:hAnsi="Franklin Gothic Book"/>
                <w:bCs/>
              </w:rPr>
              <w:t>Employee No.</w:t>
            </w:r>
          </w:p>
        </w:tc>
        <w:tc>
          <w:tcPr>
            <w:tcW w:w="3060" w:type="dxa"/>
            <w:tcBorders>
              <w:top w:val="dotted" w:sz="4" w:space="0" w:color="D9D9D9"/>
              <w:left w:val="nil"/>
              <w:bottom w:val="dotted" w:sz="4" w:space="0" w:color="D9D9D9"/>
              <w:right w:val="nil"/>
            </w:tcBorders>
            <w:shd w:val="clear" w:color="auto" w:fill="FFFFFF"/>
            <w:vAlign w:val="center"/>
          </w:tcPr>
          <w:p w14:paraId="1D8CED4C" w14:textId="65D188DC" w:rsidR="0074394C" w:rsidRPr="003C0DDC" w:rsidRDefault="0074394C" w:rsidP="00740321">
            <w:pPr>
              <w:rPr>
                <w:rFonts w:ascii="Franklin Gothic Book" w:hAnsi="Franklin Gothic Book"/>
                <w:sz w:val="20"/>
                <w:szCs w:val="20"/>
              </w:rPr>
            </w:pPr>
          </w:p>
        </w:tc>
      </w:tr>
      <w:tr w:rsidR="00A8037C" w:rsidRPr="003C0DDC" w14:paraId="0AD97444" w14:textId="77777777" w:rsidTr="007209C9">
        <w:trPr>
          <w:trHeight w:val="432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34F71D" w14:textId="0DBB2AF9" w:rsidR="00A8037C" w:rsidRPr="00A8037C" w:rsidRDefault="007209C9" w:rsidP="00740321">
            <w:pPr>
              <w:rPr>
                <w:rFonts w:ascii="Franklin Gothic Book" w:hAnsi="Franklin Gothic Book"/>
              </w:rPr>
            </w:pPr>
            <w:r w:rsidRPr="007209C9">
              <w:rPr>
                <w:rFonts w:ascii="Franklin Gothic Book" w:hAnsi="Franklin Gothic Book"/>
              </w:rPr>
              <w:t>Department:</w:t>
            </w:r>
          </w:p>
        </w:tc>
        <w:tc>
          <w:tcPr>
            <w:tcW w:w="4500" w:type="dxa"/>
            <w:gridSpan w:val="3"/>
            <w:tcBorders>
              <w:top w:val="dotted" w:sz="4" w:space="0" w:color="D9D9D9"/>
              <w:left w:val="nil"/>
              <w:bottom w:val="dotted" w:sz="4" w:space="0" w:color="D9D9D9"/>
              <w:right w:val="nil"/>
            </w:tcBorders>
            <w:shd w:val="clear" w:color="auto" w:fill="FFFFFF"/>
            <w:vAlign w:val="center"/>
          </w:tcPr>
          <w:p w14:paraId="79122901" w14:textId="5D809084" w:rsidR="00A8037C" w:rsidRPr="003C0DDC" w:rsidRDefault="00A8037C" w:rsidP="00740321">
            <w:pPr>
              <w:rPr>
                <w:rFonts w:ascii="Franklin Gothic Book" w:hAnsi="Franklin Gothic Book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dotted" w:sz="4" w:space="0" w:color="D9D9D9"/>
              <w:left w:val="nil"/>
              <w:bottom w:val="dotted" w:sz="4" w:space="0" w:color="D9D9D9"/>
              <w:right w:val="nil"/>
            </w:tcBorders>
            <w:shd w:val="clear" w:color="auto" w:fill="auto"/>
            <w:vAlign w:val="center"/>
          </w:tcPr>
          <w:p w14:paraId="6151A27A" w14:textId="490BF1D1" w:rsidR="00A8037C" w:rsidRPr="00A8037C" w:rsidRDefault="007209C9" w:rsidP="00740321">
            <w:pPr>
              <w:rPr>
                <w:rFonts w:ascii="Franklin Gothic Book" w:hAnsi="Franklin Gothic Book"/>
              </w:rPr>
            </w:pPr>
            <w:r w:rsidRPr="007209C9">
              <w:rPr>
                <w:rFonts w:ascii="Franklin Gothic Book" w:hAnsi="Franklin Gothic Book"/>
              </w:rPr>
              <w:t>Site Location:</w:t>
            </w:r>
          </w:p>
        </w:tc>
        <w:tc>
          <w:tcPr>
            <w:tcW w:w="3060" w:type="dxa"/>
            <w:tcBorders>
              <w:top w:val="dotted" w:sz="4" w:space="0" w:color="D9D9D9"/>
              <w:left w:val="nil"/>
              <w:bottom w:val="dotted" w:sz="4" w:space="0" w:color="D9D9D9"/>
              <w:right w:val="nil"/>
            </w:tcBorders>
            <w:shd w:val="clear" w:color="auto" w:fill="FFFFFF"/>
            <w:vAlign w:val="center"/>
          </w:tcPr>
          <w:p w14:paraId="71EC21CC" w14:textId="57AC4195" w:rsidR="00A8037C" w:rsidRPr="00C879DA" w:rsidRDefault="00A8037C" w:rsidP="00740321">
            <w:pPr>
              <w:rPr>
                <w:rFonts w:ascii="Franklin Gothic Book" w:hAnsi="Franklin Gothic Book"/>
                <w:sz w:val="20"/>
                <w:szCs w:val="20"/>
              </w:rPr>
            </w:pPr>
          </w:p>
        </w:tc>
      </w:tr>
      <w:tr w:rsidR="00740321" w:rsidRPr="003C0DDC" w14:paraId="06C7D593" w14:textId="77777777" w:rsidTr="007209C9">
        <w:trPr>
          <w:trHeight w:val="432"/>
        </w:trPr>
        <w:tc>
          <w:tcPr>
            <w:tcW w:w="2340" w:type="dxa"/>
            <w:gridSpan w:val="3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106A0E5" w14:textId="090D332C" w:rsidR="00740321" w:rsidRPr="003C0DDC" w:rsidRDefault="007209C9" w:rsidP="00740321">
            <w:pPr>
              <w:rPr>
                <w:rFonts w:ascii="Franklin Gothic Book" w:hAnsi="Franklin Gothic Book"/>
                <w:bCs/>
              </w:rPr>
            </w:pPr>
            <w:r w:rsidRPr="007209C9">
              <w:rPr>
                <w:rFonts w:ascii="Franklin Gothic Book" w:hAnsi="Franklin Gothic Book"/>
                <w:bCs/>
              </w:rPr>
              <w:t>Date of Employment:</w:t>
            </w:r>
          </w:p>
        </w:tc>
        <w:tc>
          <w:tcPr>
            <w:tcW w:w="8280" w:type="dxa"/>
            <w:gridSpan w:val="3"/>
            <w:tcBorders>
              <w:top w:val="nil"/>
              <w:left w:val="nil"/>
              <w:bottom w:val="dotted" w:sz="4" w:space="0" w:color="D9D9D9"/>
            </w:tcBorders>
            <w:shd w:val="clear" w:color="auto" w:fill="FFFFFF"/>
            <w:vAlign w:val="center"/>
          </w:tcPr>
          <w:p w14:paraId="76571B86" w14:textId="065CE7D2" w:rsidR="00740321" w:rsidRPr="003C0DDC" w:rsidRDefault="00000000" w:rsidP="00740321">
            <w:pPr>
              <w:rPr>
                <w:rFonts w:ascii="Franklin Gothic Book" w:hAnsi="Franklin Gothic Book"/>
                <w:sz w:val="20"/>
                <w:szCs w:val="20"/>
              </w:rPr>
            </w:pPr>
            <w:sdt>
              <w:sdtPr>
                <w:rPr>
                  <w:rFonts w:ascii="Franklin Gothic Book" w:hAnsi="Franklin Gothic Book"/>
                  <w:szCs w:val="26"/>
                </w:rPr>
                <w:id w:val="-659150443"/>
                <w:placeholder>
                  <w:docPart w:val="0FC96D866C464CF8B4097BB7741F04F2"/>
                </w:placeholder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="007209C9" w:rsidRPr="00C879DA">
                  <w:rPr>
                    <w:rStyle w:val="PlaceholderText"/>
                    <w:rFonts w:ascii="Franklin Gothic Book" w:hAnsi="Franklin Gothic Book" w:cstheme="majorHAnsi"/>
                  </w:rPr>
                  <w:t>Date.</w:t>
                </w:r>
              </w:sdtContent>
            </w:sdt>
          </w:p>
        </w:tc>
      </w:tr>
    </w:tbl>
    <w:p w14:paraId="5A0D9E1C" w14:textId="77777777" w:rsidR="00FA5CEC" w:rsidRPr="00424C11" w:rsidRDefault="00FA5CEC">
      <w:pPr>
        <w:rPr>
          <w:rFonts w:ascii="Franklin Gothic Book" w:hAnsi="Franklin Gothic Book"/>
          <w:b/>
          <w:sz w:val="28"/>
          <w:szCs w:val="28"/>
        </w:rPr>
      </w:pPr>
      <w:r w:rsidRPr="003C0DDC">
        <w:rPr>
          <w:rFonts w:ascii="Franklin Gothic Book" w:hAnsi="Franklin Gothic Book"/>
          <w:b/>
        </w:rPr>
        <w:tab/>
      </w:r>
    </w:p>
    <w:tbl>
      <w:tblPr>
        <w:tblW w:w="10435" w:type="dxa"/>
        <w:tblBorders>
          <w:top w:val="dotted" w:sz="4" w:space="0" w:color="808080" w:themeColor="background1" w:themeShade="80"/>
          <w:left w:val="dotted" w:sz="4" w:space="0" w:color="808080" w:themeColor="background1" w:themeShade="80"/>
          <w:bottom w:val="dotted" w:sz="4" w:space="0" w:color="808080" w:themeColor="background1" w:themeShade="80"/>
          <w:right w:val="dotted" w:sz="4" w:space="0" w:color="808080" w:themeColor="background1" w:themeShade="80"/>
          <w:insideH w:val="dotted" w:sz="4" w:space="0" w:color="808080" w:themeColor="background1" w:themeShade="80"/>
          <w:insideV w:val="dotted" w:sz="4" w:space="0" w:color="808080" w:themeColor="background1" w:themeShade="80"/>
        </w:tblBorders>
        <w:tblLook w:val="00A0" w:firstRow="1" w:lastRow="0" w:firstColumn="1" w:lastColumn="0" w:noHBand="0" w:noVBand="0"/>
      </w:tblPr>
      <w:tblGrid>
        <w:gridCol w:w="3595"/>
        <w:gridCol w:w="3240"/>
        <w:gridCol w:w="3600"/>
      </w:tblGrid>
      <w:tr w:rsidR="007209C9" w:rsidRPr="007209C9" w14:paraId="644A042A" w14:textId="77777777" w:rsidTr="007209C9">
        <w:trPr>
          <w:trHeight w:val="432"/>
        </w:trPr>
        <w:tc>
          <w:tcPr>
            <w:tcW w:w="3595" w:type="dxa"/>
            <w:vAlign w:val="center"/>
          </w:tcPr>
          <w:p w14:paraId="5EAAE5AB" w14:textId="29B39C5C" w:rsidR="007209C9" w:rsidRPr="007209C9" w:rsidRDefault="007209C9" w:rsidP="007209C9">
            <w:pPr>
              <w:rPr>
                <w:rFonts w:ascii="Franklin Gothic Book" w:hAnsi="Franklin Gothic Book"/>
                <w:b/>
                <w:bCs/>
              </w:rPr>
            </w:pPr>
            <w:r w:rsidRPr="007209C9">
              <w:rPr>
                <w:rFonts w:ascii="Franklin Gothic Book" w:hAnsi="Franklin Gothic Book"/>
                <w:b/>
                <w:bCs/>
              </w:rPr>
              <w:t>PPE Item</w:t>
            </w:r>
          </w:p>
        </w:tc>
        <w:tc>
          <w:tcPr>
            <w:tcW w:w="3240" w:type="dxa"/>
            <w:vAlign w:val="center"/>
          </w:tcPr>
          <w:p w14:paraId="5D39CD20" w14:textId="280433CC" w:rsidR="007209C9" w:rsidRPr="007209C9" w:rsidRDefault="007209C9" w:rsidP="007209C9">
            <w:pPr>
              <w:jc w:val="center"/>
              <w:rPr>
                <w:rFonts w:ascii="Franklin Gothic Book" w:hAnsi="Franklin Gothic Book"/>
                <w:b/>
                <w:bCs/>
              </w:rPr>
            </w:pPr>
            <w:r w:rsidRPr="007209C9">
              <w:rPr>
                <w:rFonts w:ascii="Franklin Gothic Book" w:hAnsi="Franklin Gothic Book"/>
                <w:b/>
                <w:bCs/>
              </w:rPr>
              <w:t>Date of Issue/Replacement</w:t>
            </w:r>
          </w:p>
        </w:tc>
        <w:tc>
          <w:tcPr>
            <w:tcW w:w="3600" w:type="dxa"/>
            <w:vAlign w:val="center"/>
          </w:tcPr>
          <w:p w14:paraId="0D7F3612" w14:textId="2EAB1C49" w:rsidR="007209C9" w:rsidRPr="007209C9" w:rsidRDefault="007209C9" w:rsidP="007209C9">
            <w:pPr>
              <w:jc w:val="center"/>
              <w:rPr>
                <w:rFonts w:ascii="Franklin Gothic Book" w:hAnsi="Franklin Gothic Book"/>
                <w:b/>
                <w:bCs/>
              </w:rPr>
            </w:pPr>
            <w:r w:rsidRPr="007209C9">
              <w:rPr>
                <w:rFonts w:ascii="Franklin Gothic Book" w:hAnsi="Franklin Gothic Book"/>
                <w:b/>
                <w:bCs/>
              </w:rPr>
              <w:t>Signature of Recipient *</w:t>
            </w:r>
          </w:p>
        </w:tc>
      </w:tr>
      <w:tr w:rsidR="007209C9" w:rsidRPr="007209C9" w14:paraId="3820E0B4" w14:textId="77777777" w:rsidTr="007209C9">
        <w:trPr>
          <w:trHeight w:val="432"/>
        </w:trPr>
        <w:tc>
          <w:tcPr>
            <w:tcW w:w="3595" w:type="dxa"/>
            <w:vAlign w:val="center"/>
          </w:tcPr>
          <w:p w14:paraId="068E9EDF" w14:textId="77777777" w:rsidR="007209C9" w:rsidRPr="007209C9" w:rsidRDefault="007209C9" w:rsidP="007209C9">
            <w:pPr>
              <w:rPr>
                <w:rFonts w:ascii="Franklin Gothic Book" w:hAnsi="Franklin Gothic Book"/>
                <w:sz w:val="20"/>
                <w:szCs w:val="20"/>
              </w:rPr>
            </w:pPr>
          </w:p>
        </w:tc>
        <w:tc>
          <w:tcPr>
            <w:tcW w:w="3240" w:type="dxa"/>
            <w:vAlign w:val="center"/>
          </w:tcPr>
          <w:p w14:paraId="28717BCC" w14:textId="6DD1514D" w:rsidR="007209C9" w:rsidRPr="007209C9" w:rsidRDefault="00000000" w:rsidP="007209C9">
            <w:pPr>
              <w:jc w:val="center"/>
              <w:rPr>
                <w:rFonts w:ascii="Franklin Gothic Book" w:hAnsi="Franklin Gothic Book"/>
                <w:sz w:val="20"/>
                <w:szCs w:val="24"/>
              </w:rPr>
            </w:pPr>
            <w:sdt>
              <w:sdtPr>
                <w:rPr>
                  <w:rFonts w:ascii="Franklin Gothic Book" w:hAnsi="Franklin Gothic Book"/>
                  <w:sz w:val="20"/>
                  <w:szCs w:val="24"/>
                </w:rPr>
                <w:id w:val="463016009"/>
                <w:placeholder>
                  <w:docPart w:val="78AF16B20B134C3594F258BAD3D50C95"/>
                </w:placeholder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="007209C9" w:rsidRPr="007209C9">
                  <w:rPr>
                    <w:rStyle w:val="PlaceholderText"/>
                    <w:rFonts w:ascii="Franklin Gothic Book" w:hAnsi="Franklin Gothic Book" w:cstheme="majorHAnsi"/>
                    <w:sz w:val="20"/>
                    <w:szCs w:val="24"/>
                  </w:rPr>
                  <w:t>Date.</w:t>
                </w:r>
              </w:sdtContent>
            </w:sdt>
          </w:p>
        </w:tc>
        <w:tc>
          <w:tcPr>
            <w:tcW w:w="3600" w:type="dxa"/>
            <w:vAlign w:val="center"/>
          </w:tcPr>
          <w:p w14:paraId="24A71016" w14:textId="77777777" w:rsidR="007209C9" w:rsidRPr="007209C9" w:rsidRDefault="007209C9" w:rsidP="007209C9">
            <w:pPr>
              <w:jc w:val="center"/>
              <w:rPr>
                <w:rFonts w:ascii="Franklin Gothic Book" w:hAnsi="Franklin Gothic Book"/>
                <w:sz w:val="20"/>
                <w:szCs w:val="20"/>
              </w:rPr>
            </w:pPr>
          </w:p>
        </w:tc>
      </w:tr>
      <w:tr w:rsidR="007209C9" w:rsidRPr="007209C9" w14:paraId="0618768A" w14:textId="77777777" w:rsidTr="007209C9">
        <w:trPr>
          <w:trHeight w:val="432"/>
        </w:trPr>
        <w:tc>
          <w:tcPr>
            <w:tcW w:w="3595" w:type="dxa"/>
            <w:vAlign w:val="center"/>
          </w:tcPr>
          <w:p w14:paraId="60592285" w14:textId="77777777" w:rsidR="007209C9" w:rsidRPr="007209C9" w:rsidRDefault="007209C9" w:rsidP="007209C9">
            <w:pPr>
              <w:rPr>
                <w:rFonts w:ascii="Franklin Gothic Book" w:hAnsi="Franklin Gothic Book"/>
                <w:sz w:val="20"/>
                <w:szCs w:val="20"/>
              </w:rPr>
            </w:pPr>
          </w:p>
        </w:tc>
        <w:tc>
          <w:tcPr>
            <w:tcW w:w="3240" w:type="dxa"/>
            <w:vAlign w:val="center"/>
          </w:tcPr>
          <w:p w14:paraId="568E2CF2" w14:textId="5D038C2C" w:rsidR="007209C9" w:rsidRPr="007209C9" w:rsidRDefault="00000000" w:rsidP="007209C9">
            <w:pPr>
              <w:jc w:val="center"/>
              <w:rPr>
                <w:rFonts w:ascii="Franklin Gothic Book" w:hAnsi="Franklin Gothic Book"/>
                <w:sz w:val="20"/>
                <w:szCs w:val="24"/>
              </w:rPr>
            </w:pPr>
            <w:sdt>
              <w:sdtPr>
                <w:rPr>
                  <w:rFonts w:ascii="Franklin Gothic Book" w:hAnsi="Franklin Gothic Book"/>
                  <w:sz w:val="20"/>
                  <w:szCs w:val="24"/>
                </w:rPr>
                <w:id w:val="913052795"/>
                <w:placeholder>
                  <w:docPart w:val="BD67BF754A0C4D18815F55DD79DE05E5"/>
                </w:placeholder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="007209C9" w:rsidRPr="007209C9">
                  <w:rPr>
                    <w:rStyle w:val="PlaceholderText"/>
                    <w:rFonts w:ascii="Franklin Gothic Book" w:hAnsi="Franklin Gothic Book" w:cstheme="majorHAnsi"/>
                    <w:sz w:val="20"/>
                    <w:szCs w:val="24"/>
                  </w:rPr>
                  <w:t>Date.</w:t>
                </w:r>
              </w:sdtContent>
            </w:sdt>
          </w:p>
        </w:tc>
        <w:tc>
          <w:tcPr>
            <w:tcW w:w="3600" w:type="dxa"/>
            <w:vAlign w:val="center"/>
          </w:tcPr>
          <w:p w14:paraId="275F1795" w14:textId="77777777" w:rsidR="007209C9" w:rsidRPr="007209C9" w:rsidRDefault="007209C9" w:rsidP="007209C9">
            <w:pPr>
              <w:jc w:val="center"/>
              <w:rPr>
                <w:rFonts w:ascii="Franklin Gothic Book" w:hAnsi="Franklin Gothic Book"/>
                <w:sz w:val="20"/>
                <w:szCs w:val="20"/>
              </w:rPr>
            </w:pPr>
          </w:p>
        </w:tc>
      </w:tr>
      <w:tr w:rsidR="007209C9" w:rsidRPr="007209C9" w14:paraId="75EBD443" w14:textId="77777777" w:rsidTr="007209C9">
        <w:trPr>
          <w:trHeight w:val="432"/>
        </w:trPr>
        <w:tc>
          <w:tcPr>
            <w:tcW w:w="3595" w:type="dxa"/>
            <w:vAlign w:val="center"/>
          </w:tcPr>
          <w:p w14:paraId="73884394" w14:textId="77777777" w:rsidR="007209C9" w:rsidRPr="007209C9" w:rsidRDefault="007209C9" w:rsidP="007209C9">
            <w:pPr>
              <w:rPr>
                <w:rFonts w:ascii="Franklin Gothic Book" w:hAnsi="Franklin Gothic Book"/>
                <w:sz w:val="20"/>
                <w:szCs w:val="20"/>
              </w:rPr>
            </w:pPr>
          </w:p>
        </w:tc>
        <w:tc>
          <w:tcPr>
            <w:tcW w:w="3240" w:type="dxa"/>
            <w:vAlign w:val="center"/>
          </w:tcPr>
          <w:p w14:paraId="4D956E7D" w14:textId="0D9A487E" w:rsidR="007209C9" w:rsidRPr="007209C9" w:rsidRDefault="00000000" w:rsidP="007209C9">
            <w:pPr>
              <w:jc w:val="center"/>
              <w:rPr>
                <w:rFonts w:ascii="Franklin Gothic Book" w:hAnsi="Franklin Gothic Book"/>
                <w:sz w:val="20"/>
                <w:szCs w:val="24"/>
              </w:rPr>
            </w:pPr>
            <w:sdt>
              <w:sdtPr>
                <w:rPr>
                  <w:rFonts w:ascii="Franklin Gothic Book" w:hAnsi="Franklin Gothic Book"/>
                  <w:sz w:val="20"/>
                  <w:szCs w:val="24"/>
                </w:rPr>
                <w:id w:val="-457100239"/>
                <w:placeholder>
                  <w:docPart w:val="4EA06E6BF1E1437CA0F96A008EE73938"/>
                </w:placeholder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="007209C9" w:rsidRPr="007209C9">
                  <w:rPr>
                    <w:rStyle w:val="PlaceholderText"/>
                    <w:rFonts w:ascii="Franklin Gothic Book" w:hAnsi="Franklin Gothic Book" w:cstheme="majorHAnsi"/>
                    <w:sz w:val="20"/>
                    <w:szCs w:val="24"/>
                  </w:rPr>
                  <w:t>Date.</w:t>
                </w:r>
              </w:sdtContent>
            </w:sdt>
          </w:p>
        </w:tc>
        <w:tc>
          <w:tcPr>
            <w:tcW w:w="3600" w:type="dxa"/>
            <w:vAlign w:val="center"/>
          </w:tcPr>
          <w:p w14:paraId="78BC96A3" w14:textId="77777777" w:rsidR="007209C9" w:rsidRPr="007209C9" w:rsidRDefault="007209C9" w:rsidP="007209C9">
            <w:pPr>
              <w:jc w:val="center"/>
              <w:rPr>
                <w:rFonts w:ascii="Franklin Gothic Book" w:hAnsi="Franklin Gothic Book"/>
                <w:sz w:val="20"/>
                <w:szCs w:val="20"/>
              </w:rPr>
            </w:pPr>
          </w:p>
        </w:tc>
      </w:tr>
      <w:tr w:rsidR="007209C9" w:rsidRPr="007209C9" w14:paraId="71458333" w14:textId="77777777" w:rsidTr="007209C9">
        <w:trPr>
          <w:trHeight w:val="432"/>
        </w:trPr>
        <w:tc>
          <w:tcPr>
            <w:tcW w:w="3595" w:type="dxa"/>
            <w:vAlign w:val="center"/>
          </w:tcPr>
          <w:p w14:paraId="733B01A7" w14:textId="77777777" w:rsidR="007209C9" w:rsidRPr="007209C9" w:rsidRDefault="007209C9" w:rsidP="007209C9">
            <w:pPr>
              <w:rPr>
                <w:rFonts w:ascii="Franklin Gothic Book" w:hAnsi="Franklin Gothic Book"/>
                <w:sz w:val="20"/>
                <w:szCs w:val="20"/>
              </w:rPr>
            </w:pPr>
          </w:p>
        </w:tc>
        <w:tc>
          <w:tcPr>
            <w:tcW w:w="3240" w:type="dxa"/>
            <w:vAlign w:val="center"/>
          </w:tcPr>
          <w:p w14:paraId="39BB527D" w14:textId="52DE3A8F" w:rsidR="007209C9" w:rsidRPr="007209C9" w:rsidRDefault="00000000" w:rsidP="007209C9">
            <w:pPr>
              <w:jc w:val="center"/>
              <w:rPr>
                <w:rFonts w:ascii="Franklin Gothic Book" w:hAnsi="Franklin Gothic Book"/>
                <w:sz w:val="20"/>
                <w:szCs w:val="24"/>
              </w:rPr>
            </w:pPr>
            <w:sdt>
              <w:sdtPr>
                <w:rPr>
                  <w:rFonts w:ascii="Franklin Gothic Book" w:hAnsi="Franklin Gothic Book"/>
                  <w:sz w:val="20"/>
                  <w:szCs w:val="24"/>
                </w:rPr>
                <w:id w:val="1832870264"/>
                <w:placeholder>
                  <w:docPart w:val="BF90F00DC76445A99F3784520EF2727C"/>
                </w:placeholder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="007209C9" w:rsidRPr="007209C9">
                  <w:rPr>
                    <w:rStyle w:val="PlaceholderText"/>
                    <w:rFonts w:ascii="Franklin Gothic Book" w:hAnsi="Franklin Gothic Book" w:cstheme="majorHAnsi"/>
                    <w:sz w:val="20"/>
                    <w:szCs w:val="24"/>
                  </w:rPr>
                  <w:t>Date.</w:t>
                </w:r>
              </w:sdtContent>
            </w:sdt>
          </w:p>
        </w:tc>
        <w:tc>
          <w:tcPr>
            <w:tcW w:w="3600" w:type="dxa"/>
            <w:vAlign w:val="center"/>
          </w:tcPr>
          <w:p w14:paraId="625851C3" w14:textId="77777777" w:rsidR="007209C9" w:rsidRPr="007209C9" w:rsidRDefault="007209C9" w:rsidP="007209C9">
            <w:pPr>
              <w:jc w:val="center"/>
              <w:rPr>
                <w:rFonts w:ascii="Franklin Gothic Book" w:hAnsi="Franklin Gothic Book"/>
                <w:sz w:val="20"/>
                <w:szCs w:val="20"/>
              </w:rPr>
            </w:pPr>
          </w:p>
        </w:tc>
      </w:tr>
      <w:tr w:rsidR="007209C9" w:rsidRPr="007209C9" w14:paraId="52FE81FC" w14:textId="77777777" w:rsidTr="007209C9">
        <w:trPr>
          <w:trHeight w:val="432"/>
        </w:trPr>
        <w:tc>
          <w:tcPr>
            <w:tcW w:w="3595" w:type="dxa"/>
            <w:vAlign w:val="center"/>
          </w:tcPr>
          <w:p w14:paraId="12C721CF" w14:textId="77777777" w:rsidR="007209C9" w:rsidRPr="007209C9" w:rsidRDefault="007209C9" w:rsidP="007209C9">
            <w:pPr>
              <w:rPr>
                <w:rFonts w:ascii="Franklin Gothic Book" w:hAnsi="Franklin Gothic Book"/>
                <w:sz w:val="20"/>
                <w:szCs w:val="20"/>
              </w:rPr>
            </w:pPr>
          </w:p>
        </w:tc>
        <w:tc>
          <w:tcPr>
            <w:tcW w:w="3240" w:type="dxa"/>
            <w:vAlign w:val="center"/>
          </w:tcPr>
          <w:p w14:paraId="7C68B36C" w14:textId="26E085C2" w:rsidR="007209C9" w:rsidRPr="007209C9" w:rsidRDefault="00000000" w:rsidP="007209C9">
            <w:pPr>
              <w:jc w:val="center"/>
              <w:rPr>
                <w:rFonts w:ascii="Franklin Gothic Book" w:hAnsi="Franklin Gothic Book"/>
                <w:sz w:val="20"/>
                <w:szCs w:val="24"/>
              </w:rPr>
            </w:pPr>
            <w:sdt>
              <w:sdtPr>
                <w:rPr>
                  <w:rFonts w:ascii="Franklin Gothic Book" w:hAnsi="Franklin Gothic Book"/>
                  <w:sz w:val="20"/>
                  <w:szCs w:val="24"/>
                </w:rPr>
                <w:id w:val="-1988393186"/>
                <w:placeholder>
                  <w:docPart w:val="0B259DFD279B42BE8E09D53EE48EDBCE"/>
                </w:placeholder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="007209C9" w:rsidRPr="007209C9">
                  <w:rPr>
                    <w:rStyle w:val="PlaceholderText"/>
                    <w:rFonts w:ascii="Franklin Gothic Book" w:hAnsi="Franklin Gothic Book" w:cstheme="majorHAnsi"/>
                    <w:sz w:val="20"/>
                    <w:szCs w:val="24"/>
                  </w:rPr>
                  <w:t>Date.</w:t>
                </w:r>
              </w:sdtContent>
            </w:sdt>
          </w:p>
        </w:tc>
        <w:tc>
          <w:tcPr>
            <w:tcW w:w="3600" w:type="dxa"/>
            <w:vAlign w:val="center"/>
          </w:tcPr>
          <w:p w14:paraId="57B84366" w14:textId="77777777" w:rsidR="007209C9" w:rsidRPr="007209C9" w:rsidRDefault="007209C9" w:rsidP="007209C9">
            <w:pPr>
              <w:jc w:val="center"/>
              <w:rPr>
                <w:rFonts w:ascii="Franklin Gothic Book" w:hAnsi="Franklin Gothic Book"/>
                <w:sz w:val="20"/>
                <w:szCs w:val="20"/>
              </w:rPr>
            </w:pPr>
          </w:p>
        </w:tc>
      </w:tr>
      <w:tr w:rsidR="007209C9" w:rsidRPr="007209C9" w14:paraId="381BD182" w14:textId="77777777" w:rsidTr="007209C9">
        <w:trPr>
          <w:trHeight w:val="432"/>
        </w:trPr>
        <w:tc>
          <w:tcPr>
            <w:tcW w:w="3595" w:type="dxa"/>
            <w:vAlign w:val="center"/>
          </w:tcPr>
          <w:p w14:paraId="08CD89E6" w14:textId="77777777" w:rsidR="007209C9" w:rsidRPr="007209C9" w:rsidRDefault="007209C9" w:rsidP="007209C9">
            <w:pPr>
              <w:rPr>
                <w:rFonts w:ascii="Franklin Gothic Book" w:hAnsi="Franklin Gothic Book"/>
                <w:sz w:val="20"/>
                <w:szCs w:val="20"/>
              </w:rPr>
            </w:pPr>
          </w:p>
        </w:tc>
        <w:tc>
          <w:tcPr>
            <w:tcW w:w="3240" w:type="dxa"/>
            <w:vAlign w:val="center"/>
          </w:tcPr>
          <w:p w14:paraId="502FFEDE" w14:textId="2580186A" w:rsidR="007209C9" w:rsidRPr="007209C9" w:rsidRDefault="00000000" w:rsidP="007209C9">
            <w:pPr>
              <w:jc w:val="center"/>
              <w:rPr>
                <w:rFonts w:ascii="Franklin Gothic Book" w:hAnsi="Franklin Gothic Book"/>
                <w:sz w:val="20"/>
                <w:szCs w:val="24"/>
              </w:rPr>
            </w:pPr>
            <w:sdt>
              <w:sdtPr>
                <w:rPr>
                  <w:rFonts w:ascii="Franklin Gothic Book" w:hAnsi="Franklin Gothic Book"/>
                  <w:sz w:val="20"/>
                  <w:szCs w:val="24"/>
                </w:rPr>
                <w:id w:val="1402104895"/>
                <w:placeholder>
                  <w:docPart w:val="ABB7B54127EA4A2C9433B4A94E74BA99"/>
                </w:placeholder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="007209C9" w:rsidRPr="007209C9">
                  <w:rPr>
                    <w:rStyle w:val="PlaceholderText"/>
                    <w:rFonts w:ascii="Franklin Gothic Book" w:hAnsi="Franklin Gothic Book" w:cstheme="majorHAnsi"/>
                    <w:sz w:val="20"/>
                    <w:szCs w:val="24"/>
                  </w:rPr>
                  <w:t>Date.</w:t>
                </w:r>
              </w:sdtContent>
            </w:sdt>
          </w:p>
        </w:tc>
        <w:tc>
          <w:tcPr>
            <w:tcW w:w="3600" w:type="dxa"/>
            <w:vAlign w:val="center"/>
          </w:tcPr>
          <w:p w14:paraId="5C515AF8" w14:textId="77777777" w:rsidR="007209C9" w:rsidRPr="007209C9" w:rsidRDefault="007209C9" w:rsidP="007209C9">
            <w:pPr>
              <w:jc w:val="center"/>
              <w:rPr>
                <w:rFonts w:ascii="Franklin Gothic Book" w:hAnsi="Franklin Gothic Book"/>
                <w:sz w:val="20"/>
                <w:szCs w:val="20"/>
              </w:rPr>
            </w:pPr>
          </w:p>
        </w:tc>
      </w:tr>
      <w:tr w:rsidR="007209C9" w:rsidRPr="007209C9" w14:paraId="39BC979C" w14:textId="77777777" w:rsidTr="007209C9">
        <w:trPr>
          <w:trHeight w:val="432"/>
        </w:trPr>
        <w:tc>
          <w:tcPr>
            <w:tcW w:w="3595" w:type="dxa"/>
            <w:vAlign w:val="center"/>
          </w:tcPr>
          <w:p w14:paraId="1E4133E8" w14:textId="77777777" w:rsidR="007209C9" w:rsidRPr="007209C9" w:rsidRDefault="007209C9" w:rsidP="007209C9">
            <w:pPr>
              <w:rPr>
                <w:rFonts w:ascii="Franklin Gothic Book" w:hAnsi="Franklin Gothic Book"/>
                <w:sz w:val="20"/>
                <w:szCs w:val="20"/>
              </w:rPr>
            </w:pPr>
          </w:p>
        </w:tc>
        <w:tc>
          <w:tcPr>
            <w:tcW w:w="3240" w:type="dxa"/>
            <w:vAlign w:val="center"/>
          </w:tcPr>
          <w:p w14:paraId="4671104A" w14:textId="572C0855" w:rsidR="007209C9" w:rsidRPr="007209C9" w:rsidRDefault="00000000" w:rsidP="007209C9">
            <w:pPr>
              <w:jc w:val="center"/>
              <w:rPr>
                <w:rFonts w:ascii="Franklin Gothic Book" w:hAnsi="Franklin Gothic Book"/>
                <w:sz w:val="20"/>
                <w:szCs w:val="24"/>
              </w:rPr>
            </w:pPr>
            <w:sdt>
              <w:sdtPr>
                <w:rPr>
                  <w:rFonts w:ascii="Franklin Gothic Book" w:hAnsi="Franklin Gothic Book"/>
                  <w:sz w:val="20"/>
                  <w:szCs w:val="24"/>
                </w:rPr>
                <w:id w:val="-43067150"/>
                <w:placeholder>
                  <w:docPart w:val="F9E8DE2315DD4216A7228FFE77D53DB3"/>
                </w:placeholder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="007209C9" w:rsidRPr="007209C9">
                  <w:rPr>
                    <w:rStyle w:val="PlaceholderText"/>
                    <w:rFonts w:ascii="Franklin Gothic Book" w:hAnsi="Franklin Gothic Book" w:cstheme="majorHAnsi"/>
                    <w:sz w:val="20"/>
                    <w:szCs w:val="24"/>
                  </w:rPr>
                  <w:t>Date.</w:t>
                </w:r>
              </w:sdtContent>
            </w:sdt>
          </w:p>
        </w:tc>
        <w:tc>
          <w:tcPr>
            <w:tcW w:w="3600" w:type="dxa"/>
            <w:vAlign w:val="center"/>
          </w:tcPr>
          <w:p w14:paraId="7A8ACBE2" w14:textId="77777777" w:rsidR="007209C9" w:rsidRPr="007209C9" w:rsidRDefault="007209C9" w:rsidP="007209C9">
            <w:pPr>
              <w:jc w:val="center"/>
              <w:rPr>
                <w:rFonts w:ascii="Franklin Gothic Book" w:hAnsi="Franklin Gothic Book"/>
                <w:sz w:val="20"/>
                <w:szCs w:val="20"/>
              </w:rPr>
            </w:pPr>
          </w:p>
        </w:tc>
      </w:tr>
      <w:tr w:rsidR="007209C9" w:rsidRPr="007209C9" w14:paraId="52E77D89" w14:textId="77777777" w:rsidTr="007209C9">
        <w:trPr>
          <w:trHeight w:val="432"/>
        </w:trPr>
        <w:tc>
          <w:tcPr>
            <w:tcW w:w="3595" w:type="dxa"/>
            <w:vAlign w:val="center"/>
          </w:tcPr>
          <w:p w14:paraId="131114EA" w14:textId="77777777" w:rsidR="007209C9" w:rsidRPr="007209C9" w:rsidRDefault="007209C9" w:rsidP="007209C9">
            <w:pPr>
              <w:rPr>
                <w:rFonts w:ascii="Franklin Gothic Book" w:hAnsi="Franklin Gothic Book"/>
                <w:sz w:val="20"/>
                <w:szCs w:val="20"/>
              </w:rPr>
            </w:pPr>
          </w:p>
        </w:tc>
        <w:tc>
          <w:tcPr>
            <w:tcW w:w="3240" w:type="dxa"/>
            <w:vAlign w:val="center"/>
          </w:tcPr>
          <w:p w14:paraId="115C154D" w14:textId="48CBDF89" w:rsidR="007209C9" w:rsidRPr="007209C9" w:rsidRDefault="00000000" w:rsidP="007209C9">
            <w:pPr>
              <w:jc w:val="center"/>
              <w:rPr>
                <w:rFonts w:ascii="Franklin Gothic Book" w:hAnsi="Franklin Gothic Book"/>
                <w:sz w:val="20"/>
                <w:szCs w:val="24"/>
              </w:rPr>
            </w:pPr>
            <w:sdt>
              <w:sdtPr>
                <w:rPr>
                  <w:rFonts w:ascii="Franklin Gothic Book" w:hAnsi="Franklin Gothic Book"/>
                  <w:sz w:val="20"/>
                  <w:szCs w:val="24"/>
                </w:rPr>
                <w:id w:val="363411974"/>
                <w:placeholder>
                  <w:docPart w:val="79A105CBBFBB4F54A670313E8D0D6D7D"/>
                </w:placeholder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="007209C9" w:rsidRPr="007209C9">
                  <w:rPr>
                    <w:rStyle w:val="PlaceholderText"/>
                    <w:rFonts w:ascii="Franklin Gothic Book" w:hAnsi="Franklin Gothic Book" w:cstheme="majorHAnsi"/>
                    <w:sz w:val="20"/>
                    <w:szCs w:val="24"/>
                  </w:rPr>
                  <w:t>Date.</w:t>
                </w:r>
              </w:sdtContent>
            </w:sdt>
          </w:p>
        </w:tc>
        <w:tc>
          <w:tcPr>
            <w:tcW w:w="3600" w:type="dxa"/>
            <w:vAlign w:val="center"/>
          </w:tcPr>
          <w:p w14:paraId="14A9D89B" w14:textId="77777777" w:rsidR="007209C9" w:rsidRPr="007209C9" w:rsidRDefault="007209C9" w:rsidP="007209C9">
            <w:pPr>
              <w:jc w:val="center"/>
              <w:rPr>
                <w:rFonts w:ascii="Franklin Gothic Book" w:hAnsi="Franklin Gothic Book"/>
                <w:sz w:val="20"/>
                <w:szCs w:val="20"/>
              </w:rPr>
            </w:pPr>
          </w:p>
        </w:tc>
      </w:tr>
      <w:tr w:rsidR="007209C9" w:rsidRPr="007209C9" w14:paraId="13FCF6C5" w14:textId="77777777" w:rsidTr="007209C9">
        <w:trPr>
          <w:trHeight w:val="432"/>
        </w:trPr>
        <w:tc>
          <w:tcPr>
            <w:tcW w:w="3595" w:type="dxa"/>
            <w:vAlign w:val="center"/>
          </w:tcPr>
          <w:p w14:paraId="15C7D8B3" w14:textId="77777777" w:rsidR="007209C9" w:rsidRPr="007209C9" w:rsidRDefault="007209C9" w:rsidP="007209C9">
            <w:pPr>
              <w:rPr>
                <w:rFonts w:ascii="Franklin Gothic Book" w:hAnsi="Franklin Gothic Book"/>
                <w:sz w:val="20"/>
                <w:szCs w:val="20"/>
              </w:rPr>
            </w:pPr>
          </w:p>
        </w:tc>
        <w:tc>
          <w:tcPr>
            <w:tcW w:w="3240" w:type="dxa"/>
            <w:vAlign w:val="center"/>
          </w:tcPr>
          <w:p w14:paraId="2ED0FC08" w14:textId="6EEC9333" w:rsidR="007209C9" w:rsidRPr="007209C9" w:rsidRDefault="00000000" w:rsidP="007209C9">
            <w:pPr>
              <w:jc w:val="center"/>
              <w:rPr>
                <w:rFonts w:ascii="Franklin Gothic Book" w:hAnsi="Franklin Gothic Book"/>
                <w:sz w:val="20"/>
                <w:szCs w:val="24"/>
              </w:rPr>
            </w:pPr>
            <w:sdt>
              <w:sdtPr>
                <w:rPr>
                  <w:rFonts w:ascii="Franklin Gothic Book" w:hAnsi="Franklin Gothic Book"/>
                  <w:sz w:val="20"/>
                  <w:szCs w:val="24"/>
                </w:rPr>
                <w:id w:val="1304435299"/>
                <w:placeholder>
                  <w:docPart w:val="ED9C1F9289ED4FAABE1D2A06CE2A0713"/>
                </w:placeholder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="007209C9" w:rsidRPr="007209C9">
                  <w:rPr>
                    <w:rStyle w:val="PlaceholderText"/>
                    <w:rFonts w:ascii="Franklin Gothic Book" w:hAnsi="Franklin Gothic Book" w:cstheme="majorHAnsi"/>
                    <w:sz w:val="20"/>
                    <w:szCs w:val="24"/>
                  </w:rPr>
                  <w:t>Date.</w:t>
                </w:r>
              </w:sdtContent>
            </w:sdt>
          </w:p>
        </w:tc>
        <w:tc>
          <w:tcPr>
            <w:tcW w:w="3600" w:type="dxa"/>
            <w:vAlign w:val="center"/>
          </w:tcPr>
          <w:p w14:paraId="226190CE" w14:textId="77777777" w:rsidR="007209C9" w:rsidRPr="007209C9" w:rsidRDefault="007209C9" w:rsidP="007209C9">
            <w:pPr>
              <w:jc w:val="center"/>
              <w:rPr>
                <w:rFonts w:ascii="Franklin Gothic Book" w:hAnsi="Franklin Gothic Book"/>
                <w:sz w:val="20"/>
                <w:szCs w:val="20"/>
              </w:rPr>
            </w:pPr>
          </w:p>
        </w:tc>
      </w:tr>
      <w:tr w:rsidR="007209C9" w:rsidRPr="007209C9" w14:paraId="345CEDBF" w14:textId="77777777" w:rsidTr="007209C9">
        <w:trPr>
          <w:trHeight w:val="432"/>
        </w:trPr>
        <w:tc>
          <w:tcPr>
            <w:tcW w:w="3595" w:type="dxa"/>
            <w:vAlign w:val="center"/>
          </w:tcPr>
          <w:p w14:paraId="6A93A56D" w14:textId="77777777" w:rsidR="007209C9" w:rsidRPr="007209C9" w:rsidRDefault="007209C9" w:rsidP="007209C9">
            <w:pPr>
              <w:rPr>
                <w:rFonts w:ascii="Franklin Gothic Book" w:hAnsi="Franklin Gothic Book"/>
                <w:sz w:val="20"/>
                <w:szCs w:val="20"/>
              </w:rPr>
            </w:pPr>
          </w:p>
        </w:tc>
        <w:tc>
          <w:tcPr>
            <w:tcW w:w="3240" w:type="dxa"/>
            <w:vAlign w:val="center"/>
          </w:tcPr>
          <w:p w14:paraId="3D3E39D6" w14:textId="1146942D" w:rsidR="007209C9" w:rsidRPr="007209C9" w:rsidRDefault="00000000" w:rsidP="007209C9">
            <w:pPr>
              <w:jc w:val="center"/>
              <w:rPr>
                <w:rFonts w:ascii="Franklin Gothic Book" w:hAnsi="Franklin Gothic Book"/>
                <w:sz w:val="20"/>
                <w:szCs w:val="24"/>
              </w:rPr>
            </w:pPr>
            <w:sdt>
              <w:sdtPr>
                <w:rPr>
                  <w:rFonts w:ascii="Franklin Gothic Book" w:hAnsi="Franklin Gothic Book"/>
                  <w:sz w:val="20"/>
                  <w:szCs w:val="24"/>
                </w:rPr>
                <w:id w:val="-2127688356"/>
                <w:placeholder>
                  <w:docPart w:val="40FCBC9D86C749BA8919905708B63CE5"/>
                </w:placeholder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="007209C9" w:rsidRPr="007209C9">
                  <w:rPr>
                    <w:rStyle w:val="PlaceholderText"/>
                    <w:rFonts w:ascii="Franklin Gothic Book" w:hAnsi="Franklin Gothic Book" w:cstheme="majorHAnsi"/>
                    <w:sz w:val="20"/>
                    <w:szCs w:val="24"/>
                  </w:rPr>
                  <w:t>Date.</w:t>
                </w:r>
              </w:sdtContent>
            </w:sdt>
          </w:p>
        </w:tc>
        <w:tc>
          <w:tcPr>
            <w:tcW w:w="3600" w:type="dxa"/>
            <w:vAlign w:val="center"/>
          </w:tcPr>
          <w:p w14:paraId="173DAE85" w14:textId="77777777" w:rsidR="007209C9" w:rsidRPr="007209C9" w:rsidRDefault="007209C9" w:rsidP="007209C9">
            <w:pPr>
              <w:jc w:val="center"/>
              <w:rPr>
                <w:rFonts w:ascii="Franklin Gothic Book" w:hAnsi="Franklin Gothic Book"/>
                <w:sz w:val="20"/>
                <w:szCs w:val="20"/>
              </w:rPr>
            </w:pPr>
          </w:p>
        </w:tc>
      </w:tr>
      <w:tr w:rsidR="007209C9" w:rsidRPr="007209C9" w14:paraId="37EF6749" w14:textId="77777777" w:rsidTr="007209C9">
        <w:trPr>
          <w:trHeight w:val="432"/>
        </w:trPr>
        <w:tc>
          <w:tcPr>
            <w:tcW w:w="3595" w:type="dxa"/>
            <w:vAlign w:val="center"/>
          </w:tcPr>
          <w:p w14:paraId="6C199286" w14:textId="77777777" w:rsidR="007209C9" w:rsidRPr="007209C9" w:rsidRDefault="007209C9" w:rsidP="007209C9">
            <w:pPr>
              <w:rPr>
                <w:rFonts w:ascii="Franklin Gothic Book" w:hAnsi="Franklin Gothic Book"/>
                <w:sz w:val="20"/>
                <w:szCs w:val="20"/>
              </w:rPr>
            </w:pPr>
          </w:p>
        </w:tc>
        <w:tc>
          <w:tcPr>
            <w:tcW w:w="3240" w:type="dxa"/>
            <w:vAlign w:val="center"/>
          </w:tcPr>
          <w:p w14:paraId="2C170C3A" w14:textId="00DEBBDA" w:rsidR="007209C9" w:rsidRPr="007209C9" w:rsidRDefault="00000000" w:rsidP="007209C9">
            <w:pPr>
              <w:jc w:val="center"/>
              <w:rPr>
                <w:rFonts w:ascii="Franklin Gothic Book" w:hAnsi="Franklin Gothic Book"/>
                <w:sz w:val="20"/>
                <w:szCs w:val="24"/>
              </w:rPr>
            </w:pPr>
            <w:sdt>
              <w:sdtPr>
                <w:rPr>
                  <w:rFonts w:ascii="Franklin Gothic Book" w:hAnsi="Franklin Gothic Book"/>
                  <w:sz w:val="20"/>
                  <w:szCs w:val="24"/>
                </w:rPr>
                <w:id w:val="-917089474"/>
                <w:placeholder>
                  <w:docPart w:val="E1D6EB903AB24D3CBFB3643652BC0D7A"/>
                </w:placeholder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="007209C9" w:rsidRPr="007209C9">
                  <w:rPr>
                    <w:rStyle w:val="PlaceholderText"/>
                    <w:rFonts w:ascii="Franklin Gothic Book" w:hAnsi="Franklin Gothic Book" w:cstheme="majorHAnsi"/>
                    <w:sz w:val="20"/>
                    <w:szCs w:val="24"/>
                  </w:rPr>
                  <w:t>Date.</w:t>
                </w:r>
              </w:sdtContent>
            </w:sdt>
          </w:p>
        </w:tc>
        <w:tc>
          <w:tcPr>
            <w:tcW w:w="3600" w:type="dxa"/>
            <w:vAlign w:val="center"/>
          </w:tcPr>
          <w:p w14:paraId="0B3CD621" w14:textId="77777777" w:rsidR="007209C9" w:rsidRPr="007209C9" w:rsidRDefault="007209C9" w:rsidP="007209C9">
            <w:pPr>
              <w:jc w:val="center"/>
              <w:rPr>
                <w:rFonts w:ascii="Franklin Gothic Book" w:hAnsi="Franklin Gothic Book"/>
                <w:sz w:val="20"/>
                <w:szCs w:val="20"/>
              </w:rPr>
            </w:pPr>
          </w:p>
        </w:tc>
      </w:tr>
      <w:tr w:rsidR="007209C9" w:rsidRPr="007209C9" w14:paraId="40344BBF" w14:textId="77777777" w:rsidTr="007209C9">
        <w:trPr>
          <w:trHeight w:val="432"/>
        </w:trPr>
        <w:tc>
          <w:tcPr>
            <w:tcW w:w="3595" w:type="dxa"/>
            <w:vAlign w:val="center"/>
          </w:tcPr>
          <w:p w14:paraId="765A374E" w14:textId="77777777" w:rsidR="007209C9" w:rsidRPr="007209C9" w:rsidRDefault="007209C9" w:rsidP="007209C9">
            <w:pPr>
              <w:rPr>
                <w:rFonts w:ascii="Franklin Gothic Book" w:hAnsi="Franklin Gothic Book"/>
                <w:sz w:val="20"/>
                <w:szCs w:val="20"/>
              </w:rPr>
            </w:pPr>
          </w:p>
        </w:tc>
        <w:tc>
          <w:tcPr>
            <w:tcW w:w="3240" w:type="dxa"/>
            <w:vAlign w:val="center"/>
          </w:tcPr>
          <w:p w14:paraId="7E0898BA" w14:textId="22AC4568" w:rsidR="007209C9" w:rsidRPr="007209C9" w:rsidRDefault="00000000" w:rsidP="007209C9">
            <w:pPr>
              <w:jc w:val="center"/>
              <w:rPr>
                <w:rFonts w:ascii="Franklin Gothic Book" w:hAnsi="Franklin Gothic Book"/>
                <w:sz w:val="20"/>
                <w:szCs w:val="24"/>
              </w:rPr>
            </w:pPr>
            <w:sdt>
              <w:sdtPr>
                <w:rPr>
                  <w:rFonts w:ascii="Franklin Gothic Book" w:hAnsi="Franklin Gothic Book"/>
                  <w:sz w:val="20"/>
                  <w:szCs w:val="24"/>
                </w:rPr>
                <w:id w:val="-895821063"/>
                <w:placeholder>
                  <w:docPart w:val="6582A41DDFCB44A696EA0E5BB37854CB"/>
                </w:placeholder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="007209C9" w:rsidRPr="007209C9">
                  <w:rPr>
                    <w:rStyle w:val="PlaceholderText"/>
                    <w:rFonts w:ascii="Franklin Gothic Book" w:hAnsi="Franklin Gothic Book" w:cstheme="majorHAnsi"/>
                    <w:sz w:val="20"/>
                    <w:szCs w:val="24"/>
                  </w:rPr>
                  <w:t>Date.</w:t>
                </w:r>
              </w:sdtContent>
            </w:sdt>
          </w:p>
        </w:tc>
        <w:tc>
          <w:tcPr>
            <w:tcW w:w="3600" w:type="dxa"/>
            <w:vAlign w:val="center"/>
          </w:tcPr>
          <w:p w14:paraId="2AD81F44" w14:textId="77777777" w:rsidR="007209C9" w:rsidRPr="007209C9" w:rsidRDefault="007209C9" w:rsidP="007209C9">
            <w:pPr>
              <w:jc w:val="center"/>
              <w:rPr>
                <w:rFonts w:ascii="Franklin Gothic Book" w:hAnsi="Franklin Gothic Book"/>
                <w:sz w:val="20"/>
                <w:szCs w:val="20"/>
              </w:rPr>
            </w:pPr>
          </w:p>
        </w:tc>
      </w:tr>
      <w:tr w:rsidR="007209C9" w:rsidRPr="007209C9" w14:paraId="76065952" w14:textId="77777777" w:rsidTr="007209C9">
        <w:trPr>
          <w:trHeight w:val="432"/>
        </w:trPr>
        <w:tc>
          <w:tcPr>
            <w:tcW w:w="3595" w:type="dxa"/>
            <w:vAlign w:val="center"/>
          </w:tcPr>
          <w:p w14:paraId="314AA246" w14:textId="77777777" w:rsidR="007209C9" w:rsidRPr="007209C9" w:rsidRDefault="007209C9" w:rsidP="007209C9">
            <w:pPr>
              <w:rPr>
                <w:rFonts w:ascii="Franklin Gothic Book" w:hAnsi="Franklin Gothic Book"/>
                <w:sz w:val="20"/>
                <w:szCs w:val="20"/>
              </w:rPr>
            </w:pPr>
          </w:p>
        </w:tc>
        <w:tc>
          <w:tcPr>
            <w:tcW w:w="3240" w:type="dxa"/>
            <w:vAlign w:val="center"/>
          </w:tcPr>
          <w:p w14:paraId="174020A3" w14:textId="3E30CFFC" w:rsidR="007209C9" w:rsidRPr="007209C9" w:rsidRDefault="00000000" w:rsidP="007209C9">
            <w:pPr>
              <w:jc w:val="center"/>
              <w:rPr>
                <w:rFonts w:ascii="Franklin Gothic Book" w:hAnsi="Franklin Gothic Book"/>
                <w:sz w:val="20"/>
                <w:szCs w:val="24"/>
              </w:rPr>
            </w:pPr>
            <w:sdt>
              <w:sdtPr>
                <w:rPr>
                  <w:rFonts w:ascii="Franklin Gothic Book" w:hAnsi="Franklin Gothic Book"/>
                  <w:sz w:val="20"/>
                  <w:szCs w:val="24"/>
                </w:rPr>
                <w:id w:val="872433522"/>
                <w:placeholder>
                  <w:docPart w:val="0FB511AC70C94F4E8242DE204D2E88EE"/>
                </w:placeholder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="007209C9" w:rsidRPr="007209C9">
                  <w:rPr>
                    <w:rStyle w:val="PlaceholderText"/>
                    <w:rFonts w:ascii="Franklin Gothic Book" w:hAnsi="Franklin Gothic Book" w:cstheme="majorHAnsi"/>
                    <w:sz w:val="20"/>
                    <w:szCs w:val="24"/>
                  </w:rPr>
                  <w:t>Date.</w:t>
                </w:r>
              </w:sdtContent>
            </w:sdt>
          </w:p>
        </w:tc>
        <w:tc>
          <w:tcPr>
            <w:tcW w:w="3600" w:type="dxa"/>
            <w:vAlign w:val="center"/>
          </w:tcPr>
          <w:p w14:paraId="1230D274" w14:textId="77777777" w:rsidR="007209C9" w:rsidRPr="007209C9" w:rsidRDefault="007209C9" w:rsidP="007209C9">
            <w:pPr>
              <w:jc w:val="center"/>
              <w:rPr>
                <w:rFonts w:ascii="Franklin Gothic Book" w:hAnsi="Franklin Gothic Book"/>
                <w:sz w:val="20"/>
                <w:szCs w:val="20"/>
              </w:rPr>
            </w:pPr>
          </w:p>
        </w:tc>
      </w:tr>
      <w:tr w:rsidR="007209C9" w:rsidRPr="007209C9" w14:paraId="4E89F96C" w14:textId="77777777" w:rsidTr="007209C9">
        <w:trPr>
          <w:trHeight w:val="432"/>
        </w:trPr>
        <w:tc>
          <w:tcPr>
            <w:tcW w:w="3595" w:type="dxa"/>
            <w:vAlign w:val="center"/>
          </w:tcPr>
          <w:p w14:paraId="6C9D8CEE" w14:textId="77777777" w:rsidR="007209C9" w:rsidRPr="007209C9" w:rsidRDefault="007209C9" w:rsidP="007209C9">
            <w:pPr>
              <w:rPr>
                <w:rFonts w:ascii="Franklin Gothic Book" w:hAnsi="Franklin Gothic Book"/>
                <w:sz w:val="20"/>
                <w:szCs w:val="20"/>
              </w:rPr>
            </w:pPr>
          </w:p>
        </w:tc>
        <w:tc>
          <w:tcPr>
            <w:tcW w:w="3240" w:type="dxa"/>
            <w:vAlign w:val="center"/>
          </w:tcPr>
          <w:p w14:paraId="73348743" w14:textId="5CB4D627" w:rsidR="007209C9" w:rsidRPr="007209C9" w:rsidRDefault="00000000" w:rsidP="007209C9">
            <w:pPr>
              <w:jc w:val="center"/>
              <w:rPr>
                <w:rFonts w:ascii="Franklin Gothic Book" w:hAnsi="Franklin Gothic Book"/>
                <w:sz w:val="20"/>
                <w:szCs w:val="24"/>
              </w:rPr>
            </w:pPr>
            <w:sdt>
              <w:sdtPr>
                <w:rPr>
                  <w:rFonts w:ascii="Franklin Gothic Book" w:hAnsi="Franklin Gothic Book"/>
                  <w:sz w:val="20"/>
                  <w:szCs w:val="24"/>
                </w:rPr>
                <w:id w:val="1182942275"/>
                <w:placeholder>
                  <w:docPart w:val="6BED1FE781954FF2BC3DB8CF7FA59200"/>
                </w:placeholder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="007209C9" w:rsidRPr="007209C9">
                  <w:rPr>
                    <w:rStyle w:val="PlaceholderText"/>
                    <w:rFonts w:ascii="Franklin Gothic Book" w:hAnsi="Franklin Gothic Book" w:cstheme="majorHAnsi"/>
                    <w:sz w:val="20"/>
                    <w:szCs w:val="24"/>
                  </w:rPr>
                  <w:t>Date.</w:t>
                </w:r>
              </w:sdtContent>
            </w:sdt>
          </w:p>
        </w:tc>
        <w:tc>
          <w:tcPr>
            <w:tcW w:w="3600" w:type="dxa"/>
            <w:vAlign w:val="center"/>
          </w:tcPr>
          <w:p w14:paraId="4135F878" w14:textId="77777777" w:rsidR="007209C9" w:rsidRPr="007209C9" w:rsidRDefault="007209C9" w:rsidP="007209C9">
            <w:pPr>
              <w:jc w:val="center"/>
              <w:rPr>
                <w:rFonts w:ascii="Franklin Gothic Book" w:hAnsi="Franklin Gothic Book"/>
                <w:sz w:val="20"/>
                <w:szCs w:val="20"/>
              </w:rPr>
            </w:pPr>
          </w:p>
        </w:tc>
      </w:tr>
      <w:tr w:rsidR="007209C9" w:rsidRPr="007209C9" w14:paraId="2F5D6A5C" w14:textId="77777777" w:rsidTr="007209C9">
        <w:trPr>
          <w:trHeight w:val="432"/>
        </w:trPr>
        <w:tc>
          <w:tcPr>
            <w:tcW w:w="3595" w:type="dxa"/>
            <w:vAlign w:val="center"/>
          </w:tcPr>
          <w:p w14:paraId="1E32784E" w14:textId="77777777" w:rsidR="007209C9" w:rsidRPr="007209C9" w:rsidRDefault="007209C9" w:rsidP="007209C9">
            <w:pPr>
              <w:rPr>
                <w:rFonts w:ascii="Franklin Gothic Book" w:hAnsi="Franklin Gothic Book"/>
                <w:sz w:val="20"/>
                <w:szCs w:val="20"/>
              </w:rPr>
            </w:pPr>
          </w:p>
        </w:tc>
        <w:tc>
          <w:tcPr>
            <w:tcW w:w="3240" w:type="dxa"/>
            <w:vAlign w:val="center"/>
          </w:tcPr>
          <w:p w14:paraId="113E1A89" w14:textId="7FAA878F" w:rsidR="007209C9" w:rsidRPr="007209C9" w:rsidRDefault="00000000" w:rsidP="007209C9">
            <w:pPr>
              <w:jc w:val="center"/>
              <w:rPr>
                <w:rFonts w:ascii="Franklin Gothic Book" w:hAnsi="Franklin Gothic Book"/>
                <w:sz w:val="20"/>
                <w:szCs w:val="24"/>
              </w:rPr>
            </w:pPr>
            <w:sdt>
              <w:sdtPr>
                <w:rPr>
                  <w:rFonts w:ascii="Franklin Gothic Book" w:hAnsi="Franklin Gothic Book"/>
                  <w:sz w:val="20"/>
                  <w:szCs w:val="24"/>
                </w:rPr>
                <w:id w:val="118582773"/>
                <w:placeholder>
                  <w:docPart w:val="6F2C36DB91E9491D957F901AF6488466"/>
                </w:placeholder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="007209C9" w:rsidRPr="007209C9">
                  <w:rPr>
                    <w:rStyle w:val="PlaceholderText"/>
                    <w:rFonts w:ascii="Franklin Gothic Book" w:hAnsi="Franklin Gothic Book" w:cstheme="majorHAnsi"/>
                    <w:sz w:val="20"/>
                    <w:szCs w:val="24"/>
                  </w:rPr>
                  <w:t>Date.</w:t>
                </w:r>
              </w:sdtContent>
            </w:sdt>
          </w:p>
        </w:tc>
        <w:tc>
          <w:tcPr>
            <w:tcW w:w="3600" w:type="dxa"/>
            <w:vAlign w:val="center"/>
          </w:tcPr>
          <w:p w14:paraId="168CB737" w14:textId="77777777" w:rsidR="007209C9" w:rsidRPr="007209C9" w:rsidRDefault="007209C9" w:rsidP="007209C9">
            <w:pPr>
              <w:jc w:val="center"/>
              <w:rPr>
                <w:rFonts w:ascii="Franklin Gothic Book" w:hAnsi="Franklin Gothic Book"/>
                <w:sz w:val="20"/>
                <w:szCs w:val="20"/>
              </w:rPr>
            </w:pPr>
          </w:p>
        </w:tc>
      </w:tr>
      <w:tr w:rsidR="007209C9" w:rsidRPr="007209C9" w14:paraId="69C55EE2" w14:textId="77777777" w:rsidTr="007209C9">
        <w:trPr>
          <w:trHeight w:val="432"/>
        </w:trPr>
        <w:tc>
          <w:tcPr>
            <w:tcW w:w="3595" w:type="dxa"/>
            <w:vAlign w:val="center"/>
          </w:tcPr>
          <w:p w14:paraId="2DC619CC" w14:textId="77777777" w:rsidR="007209C9" w:rsidRPr="007209C9" w:rsidRDefault="007209C9" w:rsidP="007209C9">
            <w:pPr>
              <w:rPr>
                <w:rFonts w:ascii="Franklin Gothic Book" w:hAnsi="Franklin Gothic Book"/>
                <w:sz w:val="20"/>
                <w:szCs w:val="20"/>
              </w:rPr>
            </w:pPr>
          </w:p>
        </w:tc>
        <w:tc>
          <w:tcPr>
            <w:tcW w:w="3240" w:type="dxa"/>
            <w:vAlign w:val="center"/>
          </w:tcPr>
          <w:p w14:paraId="23D880CD" w14:textId="6DF2BBBC" w:rsidR="007209C9" w:rsidRPr="007209C9" w:rsidRDefault="00000000" w:rsidP="007209C9">
            <w:pPr>
              <w:jc w:val="center"/>
              <w:rPr>
                <w:rFonts w:ascii="Franklin Gothic Book" w:hAnsi="Franklin Gothic Book"/>
                <w:sz w:val="20"/>
                <w:szCs w:val="24"/>
              </w:rPr>
            </w:pPr>
            <w:sdt>
              <w:sdtPr>
                <w:rPr>
                  <w:rFonts w:ascii="Franklin Gothic Book" w:hAnsi="Franklin Gothic Book"/>
                  <w:sz w:val="20"/>
                  <w:szCs w:val="24"/>
                </w:rPr>
                <w:id w:val="-1266536292"/>
                <w:placeholder>
                  <w:docPart w:val="75D5AB5A2E3A4060BDC79FAB7942FC97"/>
                </w:placeholder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="007209C9" w:rsidRPr="007209C9">
                  <w:rPr>
                    <w:rStyle w:val="PlaceholderText"/>
                    <w:rFonts w:ascii="Franklin Gothic Book" w:hAnsi="Franklin Gothic Book" w:cstheme="majorHAnsi"/>
                    <w:sz w:val="20"/>
                    <w:szCs w:val="24"/>
                  </w:rPr>
                  <w:t>Date.</w:t>
                </w:r>
              </w:sdtContent>
            </w:sdt>
          </w:p>
        </w:tc>
        <w:tc>
          <w:tcPr>
            <w:tcW w:w="3600" w:type="dxa"/>
            <w:vAlign w:val="center"/>
          </w:tcPr>
          <w:p w14:paraId="43D1FC35" w14:textId="77777777" w:rsidR="007209C9" w:rsidRPr="007209C9" w:rsidRDefault="007209C9" w:rsidP="007209C9">
            <w:pPr>
              <w:jc w:val="center"/>
              <w:rPr>
                <w:rFonts w:ascii="Franklin Gothic Book" w:hAnsi="Franklin Gothic Book"/>
                <w:sz w:val="20"/>
                <w:szCs w:val="20"/>
              </w:rPr>
            </w:pPr>
          </w:p>
        </w:tc>
      </w:tr>
      <w:tr w:rsidR="007209C9" w:rsidRPr="007209C9" w14:paraId="40D28FAB" w14:textId="77777777" w:rsidTr="007209C9">
        <w:trPr>
          <w:trHeight w:val="432"/>
        </w:trPr>
        <w:tc>
          <w:tcPr>
            <w:tcW w:w="3595" w:type="dxa"/>
            <w:vAlign w:val="center"/>
          </w:tcPr>
          <w:p w14:paraId="53D5F7F1" w14:textId="77777777" w:rsidR="007209C9" w:rsidRPr="007209C9" w:rsidRDefault="007209C9" w:rsidP="007209C9">
            <w:pPr>
              <w:rPr>
                <w:rFonts w:ascii="Franklin Gothic Book" w:hAnsi="Franklin Gothic Book"/>
                <w:sz w:val="20"/>
                <w:szCs w:val="20"/>
              </w:rPr>
            </w:pPr>
          </w:p>
        </w:tc>
        <w:tc>
          <w:tcPr>
            <w:tcW w:w="3240" w:type="dxa"/>
            <w:vAlign w:val="center"/>
          </w:tcPr>
          <w:p w14:paraId="5295AB59" w14:textId="4E3F25DC" w:rsidR="007209C9" w:rsidRPr="007209C9" w:rsidRDefault="00000000" w:rsidP="007209C9">
            <w:pPr>
              <w:jc w:val="center"/>
              <w:rPr>
                <w:rFonts w:ascii="Franklin Gothic Book" w:hAnsi="Franklin Gothic Book"/>
                <w:sz w:val="20"/>
                <w:szCs w:val="24"/>
              </w:rPr>
            </w:pPr>
            <w:sdt>
              <w:sdtPr>
                <w:rPr>
                  <w:rFonts w:ascii="Franklin Gothic Book" w:hAnsi="Franklin Gothic Book"/>
                  <w:sz w:val="20"/>
                  <w:szCs w:val="24"/>
                </w:rPr>
                <w:id w:val="371044472"/>
                <w:placeholder>
                  <w:docPart w:val="ACE6E3787AF3406E84B3160AFA0B6F3B"/>
                </w:placeholder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="007209C9" w:rsidRPr="007209C9">
                  <w:rPr>
                    <w:rStyle w:val="PlaceholderText"/>
                    <w:rFonts w:ascii="Franklin Gothic Book" w:hAnsi="Franklin Gothic Book" w:cstheme="majorHAnsi"/>
                    <w:sz w:val="20"/>
                    <w:szCs w:val="24"/>
                  </w:rPr>
                  <w:t>Date.</w:t>
                </w:r>
              </w:sdtContent>
            </w:sdt>
          </w:p>
        </w:tc>
        <w:tc>
          <w:tcPr>
            <w:tcW w:w="3600" w:type="dxa"/>
            <w:vAlign w:val="center"/>
          </w:tcPr>
          <w:p w14:paraId="52DB4428" w14:textId="77777777" w:rsidR="007209C9" w:rsidRPr="007209C9" w:rsidRDefault="007209C9" w:rsidP="007209C9">
            <w:pPr>
              <w:jc w:val="center"/>
              <w:rPr>
                <w:rFonts w:ascii="Franklin Gothic Book" w:hAnsi="Franklin Gothic Book"/>
                <w:sz w:val="20"/>
                <w:szCs w:val="20"/>
              </w:rPr>
            </w:pPr>
          </w:p>
        </w:tc>
      </w:tr>
      <w:tr w:rsidR="007209C9" w:rsidRPr="007209C9" w14:paraId="09B8257F" w14:textId="77777777" w:rsidTr="007209C9">
        <w:trPr>
          <w:trHeight w:val="432"/>
        </w:trPr>
        <w:tc>
          <w:tcPr>
            <w:tcW w:w="3595" w:type="dxa"/>
            <w:vAlign w:val="center"/>
          </w:tcPr>
          <w:p w14:paraId="68DE647E" w14:textId="77777777" w:rsidR="007209C9" w:rsidRPr="007209C9" w:rsidRDefault="007209C9" w:rsidP="007209C9">
            <w:pPr>
              <w:rPr>
                <w:rFonts w:ascii="Franklin Gothic Book" w:hAnsi="Franklin Gothic Book"/>
                <w:sz w:val="20"/>
                <w:szCs w:val="20"/>
              </w:rPr>
            </w:pPr>
          </w:p>
        </w:tc>
        <w:tc>
          <w:tcPr>
            <w:tcW w:w="3240" w:type="dxa"/>
            <w:vAlign w:val="center"/>
          </w:tcPr>
          <w:p w14:paraId="36C219A7" w14:textId="73ABAF10" w:rsidR="007209C9" w:rsidRPr="007209C9" w:rsidRDefault="00000000" w:rsidP="007209C9">
            <w:pPr>
              <w:jc w:val="center"/>
              <w:rPr>
                <w:rFonts w:ascii="Franklin Gothic Book" w:hAnsi="Franklin Gothic Book"/>
                <w:sz w:val="20"/>
                <w:szCs w:val="20"/>
              </w:rPr>
            </w:pPr>
            <w:sdt>
              <w:sdtPr>
                <w:rPr>
                  <w:rFonts w:ascii="Franklin Gothic Book" w:hAnsi="Franklin Gothic Book"/>
                  <w:sz w:val="20"/>
                  <w:szCs w:val="24"/>
                </w:rPr>
                <w:id w:val="-2003027817"/>
                <w:placeholder>
                  <w:docPart w:val="1AEAEA6CEB6D466B8B5822D359684BBC"/>
                </w:placeholder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="007209C9" w:rsidRPr="007209C9">
                  <w:rPr>
                    <w:rStyle w:val="PlaceholderText"/>
                    <w:rFonts w:ascii="Franklin Gothic Book" w:hAnsi="Franklin Gothic Book" w:cstheme="majorHAnsi"/>
                    <w:sz w:val="20"/>
                    <w:szCs w:val="24"/>
                  </w:rPr>
                  <w:t>Date.</w:t>
                </w:r>
              </w:sdtContent>
            </w:sdt>
          </w:p>
        </w:tc>
        <w:tc>
          <w:tcPr>
            <w:tcW w:w="3600" w:type="dxa"/>
            <w:vAlign w:val="center"/>
          </w:tcPr>
          <w:p w14:paraId="4F5EFA60" w14:textId="77777777" w:rsidR="007209C9" w:rsidRPr="007209C9" w:rsidRDefault="007209C9" w:rsidP="007209C9">
            <w:pPr>
              <w:jc w:val="center"/>
              <w:rPr>
                <w:rFonts w:ascii="Franklin Gothic Book" w:hAnsi="Franklin Gothic Book"/>
                <w:sz w:val="20"/>
                <w:szCs w:val="20"/>
              </w:rPr>
            </w:pPr>
          </w:p>
        </w:tc>
      </w:tr>
      <w:tr w:rsidR="007209C9" w:rsidRPr="007209C9" w14:paraId="56E69325" w14:textId="77777777" w:rsidTr="007209C9">
        <w:trPr>
          <w:trHeight w:val="432"/>
        </w:trPr>
        <w:tc>
          <w:tcPr>
            <w:tcW w:w="3595" w:type="dxa"/>
            <w:vAlign w:val="center"/>
          </w:tcPr>
          <w:p w14:paraId="78832CD6" w14:textId="77777777" w:rsidR="007209C9" w:rsidRPr="007209C9" w:rsidRDefault="007209C9" w:rsidP="007209C9">
            <w:pPr>
              <w:rPr>
                <w:rFonts w:ascii="Franklin Gothic Book" w:hAnsi="Franklin Gothic Book"/>
                <w:sz w:val="20"/>
                <w:szCs w:val="20"/>
              </w:rPr>
            </w:pPr>
          </w:p>
        </w:tc>
        <w:tc>
          <w:tcPr>
            <w:tcW w:w="3240" w:type="dxa"/>
            <w:vAlign w:val="center"/>
          </w:tcPr>
          <w:p w14:paraId="5B5BF451" w14:textId="234D1102" w:rsidR="007209C9" w:rsidRPr="007209C9" w:rsidRDefault="00000000" w:rsidP="007209C9">
            <w:pPr>
              <w:jc w:val="center"/>
              <w:rPr>
                <w:rFonts w:ascii="Franklin Gothic Book" w:hAnsi="Franklin Gothic Book"/>
                <w:sz w:val="20"/>
                <w:szCs w:val="20"/>
              </w:rPr>
            </w:pPr>
            <w:sdt>
              <w:sdtPr>
                <w:rPr>
                  <w:rFonts w:ascii="Franklin Gothic Book" w:hAnsi="Franklin Gothic Book"/>
                  <w:sz w:val="20"/>
                  <w:szCs w:val="24"/>
                </w:rPr>
                <w:id w:val="1534843584"/>
                <w:placeholder>
                  <w:docPart w:val="85D97E15C6A44E6998745CDDD4DDA779"/>
                </w:placeholder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="007209C9" w:rsidRPr="007209C9">
                  <w:rPr>
                    <w:rStyle w:val="PlaceholderText"/>
                    <w:rFonts w:ascii="Franklin Gothic Book" w:hAnsi="Franklin Gothic Book" w:cstheme="majorHAnsi"/>
                    <w:sz w:val="20"/>
                    <w:szCs w:val="24"/>
                  </w:rPr>
                  <w:t>Date.</w:t>
                </w:r>
              </w:sdtContent>
            </w:sdt>
          </w:p>
        </w:tc>
        <w:tc>
          <w:tcPr>
            <w:tcW w:w="3600" w:type="dxa"/>
            <w:vAlign w:val="center"/>
          </w:tcPr>
          <w:p w14:paraId="71B8BAE3" w14:textId="77777777" w:rsidR="007209C9" w:rsidRPr="007209C9" w:rsidRDefault="007209C9" w:rsidP="007209C9">
            <w:pPr>
              <w:jc w:val="center"/>
              <w:rPr>
                <w:rFonts w:ascii="Franklin Gothic Book" w:hAnsi="Franklin Gothic Book"/>
                <w:sz w:val="20"/>
                <w:szCs w:val="20"/>
              </w:rPr>
            </w:pPr>
          </w:p>
        </w:tc>
      </w:tr>
      <w:tr w:rsidR="007209C9" w:rsidRPr="007209C9" w14:paraId="548C92F6" w14:textId="77777777" w:rsidTr="007209C9">
        <w:trPr>
          <w:trHeight w:val="432"/>
        </w:trPr>
        <w:tc>
          <w:tcPr>
            <w:tcW w:w="3595" w:type="dxa"/>
            <w:vAlign w:val="center"/>
          </w:tcPr>
          <w:p w14:paraId="66A7D5DF" w14:textId="77777777" w:rsidR="007209C9" w:rsidRPr="007209C9" w:rsidRDefault="007209C9" w:rsidP="007209C9">
            <w:pPr>
              <w:rPr>
                <w:rFonts w:ascii="Franklin Gothic Book" w:hAnsi="Franklin Gothic Book"/>
                <w:sz w:val="20"/>
                <w:szCs w:val="20"/>
              </w:rPr>
            </w:pPr>
          </w:p>
        </w:tc>
        <w:tc>
          <w:tcPr>
            <w:tcW w:w="3240" w:type="dxa"/>
            <w:vAlign w:val="center"/>
          </w:tcPr>
          <w:p w14:paraId="4FC4A746" w14:textId="159100C4" w:rsidR="007209C9" w:rsidRPr="007209C9" w:rsidRDefault="00000000" w:rsidP="007209C9">
            <w:pPr>
              <w:jc w:val="center"/>
              <w:rPr>
                <w:rFonts w:ascii="Franklin Gothic Book" w:hAnsi="Franklin Gothic Book"/>
                <w:sz w:val="20"/>
                <w:szCs w:val="20"/>
              </w:rPr>
            </w:pPr>
            <w:sdt>
              <w:sdtPr>
                <w:rPr>
                  <w:rFonts w:ascii="Franklin Gothic Book" w:hAnsi="Franklin Gothic Book"/>
                  <w:sz w:val="20"/>
                  <w:szCs w:val="24"/>
                </w:rPr>
                <w:id w:val="1463003125"/>
                <w:placeholder>
                  <w:docPart w:val="9A35EE53CDF24A419959A0802EE26034"/>
                </w:placeholder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="007209C9" w:rsidRPr="007209C9">
                  <w:rPr>
                    <w:rStyle w:val="PlaceholderText"/>
                    <w:rFonts w:ascii="Franklin Gothic Book" w:hAnsi="Franklin Gothic Book" w:cstheme="majorHAnsi"/>
                    <w:sz w:val="20"/>
                    <w:szCs w:val="24"/>
                  </w:rPr>
                  <w:t>Date.</w:t>
                </w:r>
              </w:sdtContent>
            </w:sdt>
          </w:p>
        </w:tc>
        <w:tc>
          <w:tcPr>
            <w:tcW w:w="3600" w:type="dxa"/>
            <w:vAlign w:val="center"/>
          </w:tcPr>
          <w:p w14:paraId="46520B69" w14:textId="77777777" w:rsidR="007209C9" w:rsidRPr="007209C9" w:rsidRDefault="007209C9" w:rsidP="007209C9">
            <w:pPr>
              <w:jc w:val="center"/>
              <w:rPr>
                <w:rFonts w:ascii="Franklin Gothic Book" w:hAnsi="Franklin Gothic Book"/>
                <w:sz w:val="20"/>
                <w:szCs w:val="20"/>
              </w:rPr>
            </w:pPr>
          </w:p>
        </w:tc>
      </w:tr>
      <w:tr w:rsidR="007209C9" w:rsidRPr="007209C9" w14:paraId="41949D8B" w14:textId="77777777" w:rsidTr="007209C9">
        <w:trPr>
          <w:trHeight w:val="432"/>
        </w:trPr>
        <w:tc>
          <w:tcPr>
            <w:tcW w:w="3595" w:type="dxa"/>
            <w:vAlign w:val="center"/>
          </w:tcPr>
          <w:p w14:paraId="2FEEBCB6" w14:textId="77777777" w:rsidR="007209C9" w:rsidRPr="007209C9" w:rsidRDefault="007209C9" w:rsidP="007209C9">
            <w:pPr>
              <w:rPr>
                <w:rFonts w:ascii="Franklin Gothic Book" w:hAnsi="Franklin Gothic Book"/>
                <w:sz w:val="20"/>
                <w:szCs w:val="20"/>
              </w:rPr>
            </w:pPr>
          </w:p>
        </w:tc>
        <w:tc>
          <w:tcPr>
            <w:tcW w:w="3240" w:type="dxa"/>
            <w:vAlign w:val="center"/>
          </w:tcPr>
          <w:p w14:paraId="74CA67AF" w14:textId="2497D6C5" w:rsidR="007209C9" w:rsidRPr="007209C9" w:rsidRDefault="00000000" w:rsidP="007209C9">
            <w:pPr>
              <w:jc w:val="center"/>
              <w:rPr>
                <w:rFonts w:ascii="Franklin Gothic Book" w:hAnsi="Franklin Gothic Book"/>
                <w:sz w:val="20"/>
                <w:szCs w:val="20"/>
              </w:rPr>
            </w:pPr>
            <w:sdt>
              <w:sdtPr>
                <w:rPr>
                  <w:rFonts w:ascii="Franklin Gothic Book" w:hAnsi="Franklin Gothic Book"/>
                  <w:sz w:val="20"/>
                  <w:szCs w:val="24"/>
                </w:rPr>
                <w:id w:val="-905456430"/>
                <w:placeholder>
                  <w:docPart w:val="575D83319812497497AA63F97434C7F0"/>
                </w:placeholder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="007209C9" w:rsidRPr="007209C9">
                  <w:rPr>
                    <w:rStyle w:val="PlaceholderText"/>
                    <w:rFonts w:ascii="Franklin Gothic Book" w:hAnsi="Franklin Gothic Book" w:cstheme="majorHAnsi"/>
                    <w:sz w:val="20"/>
                    <w:szCs w:val="24"/>
                  </w:rPr>
                  <w:t>Date.</w:t>
                </w:r>
              </w:sdtContent>
            </w:sdt>
          </w:p>
        </w:tc>
        <w:tc>
          <w:tcPr>
            <w:tcW w:w="3600" w:type="dxa"/>
            <w:vAlign w:val="center"/>
          </w:tcPr>
          <w:p w14:paraId="13F88F0D" w14:textId="77777777" w:rsidR="007209C9" w:rsidRPr="007209C9" w:rsidRDefault="007209C9" w:rsidP="007209C9">
            <w:pPr>
              <w:jc w:val="center"/>
              <w:rPr>
                <w:rFonts w:ascii="Franklin Gothic Book" w:hAnsi="Franklin Gothic Book"/>
                <w:sz w:val="20"/>
                <w:szCs w:val="20"/>
              </w:rPr>
            </w:pPr>
          </w:p>
        </w:tc>
      </w:tr>
      <w:tr w:rsidR="007209C9" w:rsidRPr="007209C9" w14:paraId="7C9C919B" w14:textId="77777777" w:rsidTr="007209C9">
        <w:trPr>
          <w:trHeight w:val="432"/>
        </w:trPr>
        <w:tc>
          <w:tcPr>
            <w:tcW w:w="3595" w:type="dxa"/>
            <w:vAlign w:val="center"/>
          </w:tcPr>
          <w:p w14:paraId="7D6CC3B2" w14:textId="77777777" w:rsidR="007209C9" w:rsidRPr="007209C9" w:rsidRDefault="007209C9" w:rsidP="007209C9">
            <w:pPr>
              <w:rPr>
                <w:rFonts w:ascii="Franklin Gothic Book" w:hAnsi="Franklin Gothic Book"/>
                <w:sz w:val="20"/>
                <w:szCs w:val="20"/>
              </w:rPr>
            </w:pPr>
          </w:p>
        </w:tc>
        <w:tc>
          <w:tcPr>
            <w:tcW w:w="3240" w:type="dxa"/>
            <w:vAlign w:val="center"/>
          </w:tcPr>
          <w:p w14:paraId="509C7A93" w14:textId="0B17D2DB" w:rsidR="007209C9" w:rsidRPr="007209C9" w:rsidRDefault="00000000" w:rsidP="007209C9">
            <w:pPr>
              <w:jc w:val="center"/>
              <w:rPr>
                <w:rFonts w:ascii="Franklin Gothic Book" w:hAnsi="Franklin Gothic Book"/>
                <w:sz w:val="20"/>
                <w:szCs w:val="20"/>
              </w:rPr>
            </w:pPr>
            <w:sdt>
              <w:sdtPr>
                <w:rPr>
                  <w:rFonts w:ascii="Franklin Gothic Book" w:hAnsi="Franklin Gothic Book"/>
                  <w:sz w:val="20"/>
                  <w:szCs w:val="24"/>
                </w:rPr>
                <w:id w:val="-601876031"/>
                <w:placeholder>
                  <w:docPart w:val="EE4B3B2268254CEA8A1481C6B2343A10"/>
                </w:placeholder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="007209C9" w:rsidRPr="007209C9">
                  <w:rPr>
                    <w:rStyle w:val="PlaceholderText"/>
                    <w:rFonts w:ascii="Franklin Gothic Book" w:hAnsi="Franklin Gothic Book" w:cstheme="majorHAnsi"/>
                    <w:sz w:val="20"/>
                    <w:szCs w:val="24"/>
                  </w:rPr>
                  <w:t>Date.</w:t>
                </w:r>
              </w:sdtContent>
            </w:sdt>
          </w:p>
        </w:tc>
        <w:tc>
          <w:tcPr>
            <w:tcW w:w="3600" w:type="dxa"/>
            <w:vAlign w:val="center"/>
          </w:tcPr>
          <w:p w14:paraId="1E173D6F" w14:textId="77777777" w:rsidR="007209C9" w:rsidRPr="007209C9" w:rsidRDefault="007209C9" w:rsidP="007209C9">
            <w:pPr>
              <w:jc w:val="center"/>
              <w:rPr>
                <w:rFonts w:ascii="Franklin Gothic Book" w:hAnsi="Franklin Gothic Book"/>
                <w:sz w:val="20"/>
                <w:szCs w:val="20"/>
              </w:rPr>
            </w:pPr>
          </w:p>
        </w:tc>
      </w:tr>
      <w:tr w:rsidR="007209C9" w:rsidRPr="007209C9" w14:paraId="3935E292" w14:textId="77777777" w:rsidTr="007209C9">
        <w:trPr>
          <w:trHeight w:val="432"/>
        </w:trPr>
        <w:tc>
          <w:tcPr>
            <w:tcW w:w="3595" w:type="dxa"/>
            <w:vAlign w:val="center"/>
          </w:tcPr>
          <w:p w14:paraId="1D8ACFB0" w14:textId="77777777" w:rsidR="007209C9" w:rsidRPr="007209C9" w:rsidRDefault="007209C9" w:rsidP="007209C9">
            <w:pPr>
              <w:rPr>
                <w:rFonts w:ascii="Franklin Gothic Book" w:hAnsi="Franklin Gothic Book"/>
                <w:sz w:val="20"/>
                <w:szCs w:val="20"/>
              </w:rPr>
            </w:pPr>
          </w:p>
        </w:tc>
        <w:tc>
          <w:tcPr>
            <w:tcW w:w="3240" w:type="dxa"/>
            <w:vAlign w:val="center"/>
          </w:tcPr>
          <w:p w14:paraId="714E4776" w14:textId="69ADF694" w:rsidR="007209C9" w:rsidRPr="007209C9" w:rsidRDefault="00000000" w:rsidP="007209C9">
            <w:pPr>
              <w:jc w:val="center"/>
              <w:rPr>
                <w:rFonts w:ascii="Franklin Gothic Book" w:hAnsi="Franklin Gothic Book"/>
                <w:sz w:val="20"/>
                <w:szCs w:val="20"/>
              </w:rPr>
            </w:pPr>
            <w:sdt>
              <w:sdtPr>
                <w:rPr>
                  <w:rFonts w:ascii="Franklin Gothic Book" w:hAnsi="Franklin Gothic Book"/>
                  <w:sz w:val="20"/>
                  <w:szCs w:val="24"/>
                </w:rPr>
                <w:id w:val="1223019414"/>
                <w:placeholder>
                  <w:docPart w:val="1654F33D784C4571AD0A775A71DCB569"/>
                </w:placeholder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="007209C9" w:rsidRPr="007209C9">
                  <w:rPr>
                    <w:rStyle w:val="PlaceholderText"/>
                    <w:rFonts w:ascii="Franklin Gothic Book" w:hAnsi="Franklin Gothic Book" w:cstheme="majorHAnsi"/>
                    <w:sz w:val="20"/>
                    <w:szCs w:val="24"/>
                  </w:rPr>
                  <w:t>Date.</w:t>
                </w:r>
              </w:sdtContent>
            </w:sdt>
          </w:p>
        </w:tc>
        <w:tc>
          <w:tcPr>
            <w:tcW w:w="3600" w:type="dxa"/>
            <w:vAlign w:val="center"/>
          </w:tcPr>
          <w:p w14:paraId="6318605E" w14:textId="77777777" w:rsidR="007209C9" w:rsidRPr="007209C9" w:rsidRDefault="007209C9" w:rsidP="007209C9">
            <w:pPr>
              <w:jc w:val="center"/>
              <w:rPr>
                <w:rFonts w:ascii="Franklin Gothic Book" w:hAnsi="Franklin Gothic Book"/>
                <w:sz w:val="20"/>
                <w:szCs w:val="20"/>
              </w:rPr>
            </w:pPr>
          </w:p>
        </w:tc>
      </w:tr>
    </w:tbl>
    <w:p w14:paraId="109022DC" w14:textId="5A4D12F5" w:rsidR="00C879DA" w:rsidRDefault="00C879DA">
      <w:pPr>
        <w:rPr>
          <w:sz w:val="16"/>
          <w:szCs w:val="16"/>
        </w:rPr>
      </w:pPr>
    </w:p>
    <w:p w14:paraId="59DD2CC0" w14:textId="09FE6DE7" w:rsidR="007209C9" w:rsidRPr="007209C9" w:rsidRDefault="007209C9" w:rsidP="007209C9">
      <w:pPr>
        <w:spacing w:line="276" w:lineRule="auto"/>
        <w:rPr>
          <w:rFonts w:ascii="Franklin Gothic Book" w:hAnsi="Franklin Gothic Book"/>
          <w:sz w:val="20"/>
          <w:szCs w:val="20"/>
        </w:rPr>
      </w:pPr>
      <w:r w:rsidRPr="007209C9">
        <w:rPr>
          <w:rFonts w:ascii="Franklin Gothic Book" w:hAnsi="Franklin Gothic Book"/>
          <w:sz w:val="20"/>
          <w:szCs w:val="20"/>
        </w:rPr>
        <w:t>* The signature indicates confirmation that the employee has received the listed PPE with appropriate instructions and training in its correct use.</w:t>
      </w:r>
    </w:p>
    <w:sectPr w:rsidR="007209C9" w:rsidRPr="007209C9" w:rsidSect="0069531E">
      <w:headerReference w:type="default" r:id="rId9"/>
      <w:footerReference w:type="default" r:id="rId10"/>
      <w:pgSz w:w="11906" w:h="16838"/>
      <w:pgMar w:top="1276" w:right="656" w:bottom="568" w:left="81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082398" w14:textId="77777777" w:rsidR="0069531E" w:rsidRDefault="0069531E" w:rsidP="00591F90">
      <w:r>
        <w:separator/>
      </w:r>
    </w:p>
  </w:endnote>
  <w:endnote w:type="continuationSeparator" w:id="0">
    <w:p w14:paraId="17C538C6" w14:textId="77777777" w:rsidR="0069531E" w:rsidRDefault="0069531E" w:rsidP="00591F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0E135" w14:textId="4D0C15F4" w:rsidR="00740321" w:rsidRPr="002B3D02" w:rsidRDefault="00740321" w:rsidP="002410AA">
    <w:pPr>
      <w:tabs>
        <w:tab w:val="left" w:pos="7470"/>
      </w:tabs>
      <w:ind w:left="1080" w:hanging="1134"/>
      <w:rPr>
        <w:rFonts w:ascii="Franklin Gothic Book" w:hAnsi="Franklin Gothic Book" w:cs="Arial"/>
        <w:color w:val="7F7F7F"/>
        <w:sz w:val="20"/>
        <w:szCs w:val="20"/>
      </w:rPr>
    </w:pPr>
    <w:r w:rsidRPr="002B3D02">
      <w:rPr>
        <w:rFonts w:ascii="Franklin Gothic Book" w:hAnsi="Franklin Gothic Book" w:cs="Arial"/>
        <w:color w:val="7F7F7F"/>
        <w:sz w:val="20"/>
        <w:szCs w:val="20"/>
      </w:rPr>
      <w:t>© 202</w:t>
    </w:r>
    <w:r w:rsidR="00C02A4E">
      <w:rPr>
        <w:rFonts w:ascii="Franklin Gothic Book" w:hAnsi="Franklin Gothic Book" w:cs="Arial"/>
        <w:color w:val="7F7F7F"/>
        <w:sz w:val="20"/>
        <w:szCs w:val="20"/>
      </w:rPr>
      <w:t xml:space="preserve">4 </w:t>
    </w:r>
    <w:r w:rsidRPr="002B3D02">
      <w:rPr>
        <w:rFonts w:ascii="Franklin Gothic Book" w:hAnsi="Franklin Gothic Book" w:cs="Arial"/>
        <w:color w:val="7F7F7F"/>
        <w:sz w:val="20"/>
        <w:szCs w:val="20"/>
      </w:rPr>
      <w:t>Everything OHS. All Rights Reserved</w:t>
    </w:r>
    <w:r w:rsidR="00831EC3" w:rsidRPr="002B3D02">
      <w:rPr>
        <w:rFonts w:ascii="Franklin Gothic Book" w:hAnsi="Franklin Gothic Book" w:cs="Arial"/>
        <w:color w:val="7F7F7F"/>
        <w:sz w:val="20"/>
        <w:szCs w:val="20"/>
      </w:rPr>
      <w:tab/>
      <w:t xml:space="preserve">  </w:t>
    </w:r>
    <w:r w:rsidR="00831EC3" w:rsidRPr="00831EC3">
      <w:rPr>
        <w:rFonts w:ascii="Franklin Gothic Book" w:hAnsi="Franklin Gothic Book" w:cs="Arial"/>
        <w:color w:val="7F7F7F"/>
        <w:sz w:val="20"/>
        <w:szCs w:val="20"/>
      </w:rPr>
      <w:t>www.workplace-safety.com.au</w:t>
    </w:r>
  </w:p>
  <w:p w14:paraId="2E9C7636" w14:textId="77777777" w:rsidR="003C0DDC" w:rsidRDefault="003C0D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979EFA" w14:textId="77777777" w:rsidR="0069531E" w:rsidRDefault="0069531E" w:rsidP="00591F90">
      <w:r>
        <w:separator/>
      </w:r>
    </w:p>
  </w:footnote>
  <w:footnote w:type="continuationSeparator" w:id="0">
    <w:p w14:paraId="583CA6AC" w14:textId="77777777" w:rsidR="0069531E" w:rsidRDefault="0069531E" w:rsidP="00591F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59D685" w14:textId="0F83B38A" w:rsidR="00591F90" w:rsidRDefault="00242FD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58AF5D68" wp14:editId="305FCBD9">
              <wp:simplePos x="0" y="0"/>
              <wp:positionH relativeFrom="page">
                <wp:posOffset>133350</wp:posOffset>
              </wp:positionH>
              <wp:positionV relativeFrom="paragraph">
                <wp:posOffset>131446</wp:posOffset>
              </wp:positionV>
              <wp:extent cx="7297420" cy="9734550"/>
              <wp:effectExtent l="0" t="0" r="0" b="0"/>
              <wp:wrapNone/>
              <wp:docPr id="1" name="Rectangle 3" descr="&quot;&quot;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297420" cy="9734550"/>
                      </a:xfrm>
                      <a:prstGeom prst="rect">
                        <a:avLst/>
                      </a:prstGeom>
                      <a:solidFill>
                        <a:srgbClr val="F2F2F2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C27FD7A" id="Rectangle 3" o:spid="_x0000_s1026" alt="&quot;&quot;" style="position:absolute;margin-left:10.5pt;margin-top:10.35pt;width:574.6pt;height:766.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" fillcolor="#f2f2f2" stroked="f" strokeweight="1pt">
              <w10:wrap anchorx="page"/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wMTA1sTQzMrAwtzRV0lEKTi0uzszPAykwrQUAb3WzeiwAAAA="/>
  </w:docVars>
  <w:rsids>
    <w:rsidRoot w:val="003037A2"/>
    <w:rsid w:val="00001069"/>
    <w:rsid w:val="00013F4B"/>
    <w:rsid w:val="00043E9A"/>
    <w:rsid w:val="00057EC6"/>
    <w:rsid w:val="00070CAE"/>
    <w:rsid w:val="000842B9"/>
    <w:rsid w:val="001618FA"/>
    <w:rsid w:val="001A621E"/>
    <w:rsid w:val="002410AA"/>
    <w:rsid w:val="00242FD0"/>
    <w:rsid w:val="002B3D02"/>
    <w:rsid w:val="00300ED3"/>
    <w:rsid w:val="003037A2"/>
    <w:rsid w:val="00307AFB"/>
    <w:rsid w:val="00332CE9"/>
    <w:rsid w:val="00337C05"/>
    <w:rsid w:val="003A50EB"/>
    <w:rsid w:val="003C0DDC"/>
    <w:rsid w:val="003E68D6"/>
    <w:rsid w:val="0040110F"/>
    <w:rsid w:val="00424C11"/>
    <w:rsid w:val="00427010"/>
    <w:rsid w:val="004A2BF9"/>
    <w:rsid w:val="00591F90"/>
    <w:rsid w:val="005D4C18"/>
    <w:rsid w:val="00674614"/>
    <w:rsid w:val="0069531E"/>
    <w:rsid w:val="006B0CA0"/>
    <w:rsid w:val="006B587C"/>
    <w:rsid w:val="006B7776"/>
    <w:rsid w:val="006C01FC"/>
    <w:rsid w:val="007154D6"/>
    <w:rsid w:val="007209C9"/>
    <w:rsid w:val="00737077"/>
    <w:rsid w:val="00740321"/>
    <w:rsid w:val="0074394C"/>
    <w:rsid w:val="00754E5E"/>
    <w:rsid w:val="007565C2"/>
    <w:rsid w:val="00773B2D"/>
    <w:rsid w:val="007869E5"/>
    <w:rsid w:val="007B0F85"/>
    <w:rsid w:val="00831EC3"/>
    <w:rsid w:val="008A04A7"/>
    <w:rsid w:val="008D1205"/>
    <w:rsid w:val="00A32904"/>
    <w:rsid w:val="00A75648"/>
    <w:rsid w:val="00A8037C"/>
    <w:rsid w:val="00B0354C"/>
    <w:rsid w:val="00B10FEE"/>
    <w:rsid w:val="00BE6457"/>
    <w:rsid w:val="00BF27B0"/>
    <w:rsid w:val="00C02A4E"/>
    <w:rsid w:val="00C755FF"/>
    <w:rsid w:val="00C879DA"/>
    <w:rsid w:val="00CF1DF2"/>
    <w:rsid w:val="00D756CD"/>
    <w:rsid w:val="00D808C9"/>
    <w:rsid w:val="00DA684D"/>
    <w:rsid w:val="00E2760B"/>
    <w:rsid w:val="00E50D61"/>
    <w:rsid w:val="00E67504"/>
    <w:rsid w:val="00F63503"/>
    <w:rsid w:val="00F94913"/>
    <w:rsid w:val="00FA5CEC"/>
    <w:rsid w:val="00FB7776"/>
    <w:rsid w:val="00FE3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636C144"/>
  <w15:chartTrackingRefBased/>
  <w15:docId w15:val="{2588D54A-CAD1-49DB-955B-0299C84B30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0321"/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337C0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591F9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591F90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591F9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591F90"/>
    <w:rPr>
      <w:sz w:val="22"/>
      <w:szCs w:val="2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2410A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customXml" Target="../customXml/item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FC96D866C464CF8B4097BB7741F04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145BF7-8720-4D13-A42D-F96DAB1F641F}"/>
      </w:docPartPr>
      <w:docPartBody>
        <w:p w:rsidR="00E31315" w:rsidRDefault="007D46C1" w:rsidP="007D46C1">
          <w:pPr>
            <w:pStyle w:val="0FC96D866C464CF8B4097BB7741F04F2"/>
          </w:pPr>
          <w:r w:rsidRPr="00C07772">
            <w:rPr>
              <w:rStyle w:val="PlaceholderText"/>
              <w:rFonts w:asciiTheme="majorHAnsi" w:hAnsiTheme="majorHAnsi" w:cstheme="majorHAnsi"/>
            </w:rPr>
            <w:t>Date.</w:t>
          </w:r>
        </w:p>
      </w:docPartBody>
    </w:docPart>
    <w:docPart>
      <w:docPartPr>
        <w:name w:val="78AF16B20B134C3594F258BAD3D50C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21DE06-622E-416A-87C7-37181C8958A0}"/>
      </w:docPartPr>
      <w:docPartBody>
        <w:p w:rsidR="00E31315" w:rsidRDefault="007D46C1" w:rsidP="007D46C1">
          <w:pPr>
            <w:pStyle w:val="78AF16B20B134C3594F258BAD3D50C95"/>
          </w:pPr>
          <w:r w:rsidRPr="00C07772">
            <w:rPr>
              <w:rStyle w:val="PlaceholderText"/>
              <w:rFonts w:asciiTheme="majorHAnsi" w:hAnsiTheme="majorHAnsi" w:cstheme="majorHAnsi"/>
            </w:rPr>
            <w:t>Date.</w:t>
          </w:r>
        </w:p>
      </w:docPartBody>
    </w:docPart>
    <w:docPart>
      <w:docPartPr>
        <w:name w:val="BD67BF754A0C4D18815F55DD79DE05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4EB345-C702-42A4-A147-A0298E0699E7}"/>
      </w:docPartPr>
      <w:docPartBody>
        <w:p w:rsidR="00E31315" w:rsidRDefault="007D46C1" w:rsidP="007D46C1">
          <w:pPr>
            <w:pStyle w:val="BD67BF754A0C4D18815F55DD79DE05E5"/>
          </w:pPr>
          <w:r w:rsidRPr="00C07772">
            <w:rPr>
              <w:rStyle w:val="PlaceholderText"/>
              <w:rFonts w:asciiTheme="majorHAnsi" w:hAnsiTheme="majorHAnsi" w:cstheme="majorHAnsi"/>
            </w:rPr>
            <w:t>Date.</w:t>
          </w:r>
        </w:p>
      </w:docPartBody>
    </w:docPart>
    <w:docPart>
      <w:docPartPr>
        <w:name w:val="4EA06E6BF1E1437CA0F96A008EE739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ADF129-BC7D-4DF1-B4FA-09342DE4E577}"/>
      </w:docPartPr>
      <w:docPartBody>
        <w:p w:rsidR="00E31315" w:rsidRDefault="007D46C1" w:rsidP="007D46C1">
          <w:pPr>
            <w:pStyle w:val="4EA06E6BF1E1437CA0F96A008EE73938"/>
          </w:pPr>
          <w:r w:rsidRPr="00C07772">
            <w:rPr>
              <w:rStyle w:val="PlaceholderText"/>
              <w:rFonts w:asciiTheme="majorHAnsi" w:hAnsiTheme="majorHAnsi" w:cstheme="majorHAnsi"/>
            </w:rPr>
            <w:t>Date.</w:t>
          </w:r>
        </w:p>
      </w:docPartBody>
    </w:docPart>
    <w:docPart>
      <w:docPartPr>
        <w:name w:val="BF90F00DC76445A99F3784520EF272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EC29E3-1DC1-41C7-82F6-7C443758FE7A}"/>
      </w:docPartPr>
      <w:docPartBody>
        <w:p w:rsidR="00E31315" w:rsidRDefault="007D46C1" w:rsidP="007D46C1">
          <w:pPr>
            <w:pStyle w:val="BF90F00DC76445A99F3784520EF2727C"/>
          </w:pPr>
          <w:r w:rsidRPr="00C07772">
            <w:rPr>
              <w:rStyle w:val="PlaceholderText"/>
              <w:rFonts w:asciiTheme="majorHAnsi" w:hAnsiTheme="majorHAnsi" w:cstheme="majorHAnsi"/>
            </w:rPr>
            <w:t>Date.</w:t>
          </w:r>
        </w:p>
      </w:docPartBody>
    </w:docPart>
    <w:docPart>
      <w:docPartPr>
        <w:name w:val="0B259DFD279B42BE8E09D53EE48ED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8F8208-8AAF-436B-B6AF-8642F0041351}"/>
      </w:docPartPr>
      <w:docPartBody>
        <w:p w:rsidR="00E31315" w:rsidRDefault="007D46C1" w:rsidP="007D46C1">
          <w:pPr>
            <w:pStyle w:val="0B259DFD279B42BE8E09D53EE48EDBCE"/>
          </w:pPr>
          <w:r w:rsidRPr="00C07772">
            <w:rPr>
              <w:rStyle w:val="PlaceholderText"/>
              <w:rFonts w:asciiTheme="majorHAnsi" w:hAnsiTheme="majorHAnsi" w:cstheme="majorHAnsi"/>
            </w:rPr>
            <w:t>Date.</w:t>
          </w:r>
        </w:p>
      </w:docPartBody>
    </w:docPart>
    <w:docPart>
      <w:docPartPr>
        <w:name w:val="ABB7B54127EA4A2C9433B4A94E74BA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B7618D-E952-4004-A647-BC7E3DB269F8}"/>
      </w:docPartPr>
      <w:docPartBody>
        <w:p w:rsidR="00E31315" w:rsidRDefault="007D46C1" w:rsidP="007D46C1">
          <w:pPr>
            <w:pStyle w:val="ABB7B54127EA4A2C9433B4A94E74BA99"/>
          </w:pPr>
          <w:r w:rsidRPr="00C07772">
            <w:rPr>
              <w:rStyle w:val="PlaceholderText"/>
              <w:rFonts w:asciiTheme="majorHAnsi" w:hAnsiTheme="majorHAnsi" w:cstheme="majorHAnsi"/>
            </w:rPr>
            <w:t>Date.</w:t>
          </w:r>
        </w:p>
      </w:docPartBody>
    </w:docPart>
    <w:docPart>
      <w:docPartPr>
        <w:name w:val="F9E8DE2315DD4216A7228FFE77D53D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9420FD-5E24-4AA6-A6F7-78DB189913C5}"/>
      </w:docPartPr>
      <w:docPartBody>
        <w:p w:rsidR="00E31315" w:rsidRDefault="007D46C1" w:rsidP="007D46C1">
          <w:pPr>
            <w:pStyle w:val="F9E8DE2315DD4216A7228FFE77D53DB3"/>
          </w:pPr>
          <w:r w:rsidRPr="00C07772">
            <w:rPr>
              <w:rStyle w:val="PlaceholderText"/>
              <w:rFonts w:asciiTheme="majorHAnsi" w:hAnsiTheme="majorHAnsi" w:cstheme="majorHAnsi"/>
            </w:rPr>
            <w:t>Date.</w:t>
          </w:r>
        </w:p>
      </w:docPartBody>
    </w:docPart>
    <w:docPart>
      <w:docPartPr>
        <w:name w:val="79A105CBBFBB4F54A670313E8D0D6D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E35345-7D27-4810-B187-1B7B41089E02}"/>
      </w:docPartPr>
      <w:docPartBody>
        <w:p w:rsidR="00E31315" w:rsidRDefault="007D46C1" w:rsidP="007D46C1">
          <w:pPr>
            <w:pStyle w:val="79A105CBBFBB4F54A670313E8D0D6D7D"/>
          </w:pPr>
          <w:r w:rsidRPr="00C07772">
            <w:rPr>
              <w:rStyle w:val="PlaceholderText"/>
              <w:rFonts w:asciiTheme="majorHAnsi" w:hAnsiTheme="majorHAnsi" w:cstheme="majorHAnsi"/>
            </w:rPr>
            <w:t>Date.</w:t>
          </w:r>
        </w:p>
      </w:docPartBody>
    </w:docPart>
    <w:docPart>
      <w:docPartPr>
        <w:name w:val="ED9C1F9289ED4FAABE1D2A06CE2A07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8840C2-2DCE-4894-B0E1-3612C3EB4EE5}"/>
      </w:docPartPr>
      <w:docPartBody>
        <w:p w:rsidR="00E31315" w:rsidRDefault="007D46C1" w:rsidP="007D46C1">
          <w:pPr>
            <w:pStyle w:val="ED9C1F9289ED4FAABE1D2A06CE2A0713"/>
          </w:pPr>
          <w:r w:rsidRPr="00C07772">
            <w:rPr>
              <w:rStyle w:val="PlaceholderText"/>
              <w:rFonts w:asciiTheme="majorHAnsi" w:hAnsiTheme="majorHAnsi" w:cstheme="majorHAnsi"/>
            </w:rPr>
            <w:t>Date.</w:t>
          </w:r>
        </w:p>
      </w:docPartBody>
    </w:docPart>
    <w:docPart>
      <w:docPartPr>
        <w:name w:val="40FCBC9D86C749BA8919905708B63C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C5482-5ACB-460B-98A5-3B2D89A42F67}"/>
      </w:docPartPr>
      <w:docPartBody>
        <w:p w:rsidR="00E31315" w:rsidRDefault="007D46C1" w:rsidP="007D46C1">
          <w:pPr>
            <w:pStyle w:val="40FCBC9D86C749BA8919905708B63CE5"/>
          </w:pPr>
          <w:r w:rsidRPr="00C07772">
            <w:rPr>
              <w:rStyle w:val="PlaceholderText"/>
              <w:rFonts w:asciiTheme="majorHAnsi" w:hAnsiTheme="majorHAnsi" w:cstheme="majorHAnsi"/>
            </w:rPr>
            <w:t>Date.</w:t>
          </w:r>
        </w:p>
      </w:docPartBody>
    </w:docPart>
    <w:docPart>
      <w:docPartPr>
        <w:name w:val="E1D6EB903AB24D3CBFB3643652BC0D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F5B018-9DD7-4676-9F6F-8A881FA79BBD}"/>
      </w:docPartPr>
      <w:docPartBody>
        <w:p w:rsidR="00E31315" w:rsidRDefault="007D46C1" w:rsidP="007D46C1">
          <w:pPr>
            <w:pStyle w:val="E1D6EB903AB24D3CBFB3643652BC0D7A"/>
          </w:pPr>
          <w:r w:rsidRPr="00C07772">
            <w:rPr>
              <w:rStyle w:val="PlaceholderText"/>
              <w:rFonts w:asciiTheme="majorHAnsi" w:hAnsiTheme="majorHAnsi" w:cstheme="majorHAnsi"/>
            </w:rPr>
            <w:t>Date.</w:t>
          </w:r>
        </w:p>
      </w:docPartBody>
    </w:docPart>
    <w:docPart>
      <w:docPartPr>
        <w:name w:val="6582A41DDFCB44A696EA0E5BB37854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B40081-ED15-40AC-AB82-2E19BEF39A2C}"/>
      </w:docPartPr>
      <w:docPartBody>
        <w:p w:rsidR="00E31315" w:rsidRDefault="007D46C1" w:rsidP="007D46C1">
          <w:pPr>
            <w:pStyle w:val="6582A41DDFCB44A696EA0E5BB37854CB"/>
          </w:pPr>
          <w:r w:rsidRPr="00C07772">
            <w:rPr>
              <w:rStyle w:val="PlaceholderText"/>
              <w:rFonts w:asciiTheme="majorHAnsi" w:hAnsiTheme="majorHAnsi" w:cstheme="majorHAnsi"/>
            </w:rPr>
            <w:t>Date.</w:t>
          </w:r>
        </w:p>
      </w:docPartBody>
    </w:docPart>
    <w:docPart>
      <w:docPartPr>
        <w:name w:val="0FB511AC70C94F4E8242DE204D2E88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5B504F-7EAC-456B-A5A3-41965A2E068F}"/>
      </w:docPartPr>
      <w:docPartBody>
        <w:p w:rsidR="00E31315" w:rsidRDefault="007D46C1" w:rsidP="007D46C1">
          <w:pPr>
            <w:pStyle w:val="0FB511AC70C94F4E8242DE204D2E88EE"/>
          </w:pPr>
          <w:r w:rsidRPr="00C07772">
            <w:rPr>
              <w:rStyle w:val="PlaceholderText"/>
              <w:rFonts w:asciiTheme="majorHAnsi" w:hAnsiTheme="majorHAnsi" w:cstheme="majorHAnsi"/>
            </w:rPr>
            <w:t>Date.</w:t>
          </w:r>
        </w:p>
      </w:docPartBody>
    </w:docPart>
    <w:docPart>
      <w:docPartPr>
        <w:name w:val="6BED1FE781954FF2BC3DB8CF7FA592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6CE2E8-20BA-4884-99DF-61DCD44E1895}"/>
      </w:docPartPr>
      <w:docPartBody>
        <w:p w:rsidR="00E31315" w:rsidRDefault="007D46C1" w:rsidP="007D46C1">
          <w:pPr>
            <w:pStyle w:val="6BED1FE781954FF2BC3DB8CF7FA59200"/>
          </w:pPr>
          <w:r w:rsidRPr="00C07772">
            <w:rPr>
              <w:rStyle w:val="PlaceholderText"/>
              <w:rFonts w:asciiTheme="majorHAnsi" w:hAnsiTheme="majorHAnsi" w:cstheme="majorHAnsi"/>
            </w:rPr>
            <w:t>Date.</w:t>
          </w:r>
        </w:p>
      </w:docPartBody>
    </w:docPart>
    <w:docPart>
      <w:docPartPr>
        <w:name w:val="6F2C36DB91E9491D957F901AF64884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4ED3E-4E98-42B4-B9B9-B0446AC0A46E}"/>
      </w:docPartPr>
      <w:docPartBody>
        <w:p w:rsidR="00E31315" w:rsidRDefault="007D46C1" w:rsidP="007D46C1">
          <w:pPr>
            <w:pStyle w:val="6F2C36DB91E9491D957F901AF6488466"/>
          </w:pPr>
          <w:r w:rsidRPr="00C07772">
            <w:rPr>
              <w:rStyle w:val="PlaceholderText"/>
              <w:rFonts w:asciiTheme="majorHAnsi" w:hAnsiTheme="majorHAnsi" w:cstheme="majorHAnsi"/>
            </w:rPr>
            <w:t>Date.</w:t>
          </w:r>
        </w:p>
      </w:docPartBody>
    </w:docPart>
    <w:docPart>
      <w:docPartPr>
        <w:name w:val="75D5AB5A2E3A4060BDC79FAB7942FC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E39AC1-B76C-435C-A719-5EDF64DA8017}"/>
      </w:docPartPr>
      <w:docPartBody>
        <w:p w:rsidR="00E31315" w:rsidRDefault="007D46C1" w:rsidP="007D46C1">
          <w:pPr>
            <w:pStyle w:val="75D5AB5A2E3A4060BDC79FAB7942FC97"/>
          </w:pPr>
          <w:r w:rsidRPr="00C07772">
            <w:rPr>
              <w:rStyle w:val="PlaceholderText"/>
              <w:rFonts w:asciiTheme="majorHAnsi" w:hAnsiTheme="majorHAnsi" w:cstheme="majorHAnsi"/>
            </w:rPr>
            <w:t>Date.</w:t>
          </w:r>
        </w:p>
      </w:docPartBody>
    </w:docPart>
    <w:docPart>
      <w:docPartPr>
        <w:name w:val="ACE6E3787AF3406E84B3160AFA0B6F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71CE2C-BA33-4323-BD14-8A726B467F8C}"/>
      </w:docPartPr>
      <w:docPartBody>
        <w:p w:rsidR="00E31315" w:rsidRDefault="007D46C1" w:rsidP="007D46C1">
          <w:pPr>
            <w:pStyle w:val="ACE6E3787AF3406E84B3160AFA0B6F3B"/>
          </w:pPr>
          <w:r w:rsidRPr="00C07772">
            <w:rPr>
              <w:rStyle w:val="PlaceholderText"/>
              <w:rFonts w:asciiTheme="majorHAnsi" w:hAnsiTheme="majorHAnsi" w:cstheme="majorHAnsi"/>
            </w:rPr>
            <w:t>Date.</w:t>
          </w:r>
        </w:p>
      </w:docPartBody>
    </w:docPart>
    <w:docPart>
      <w:docPartPr>
        <w:name w:val="1AEAEA6CEB6D466B8B5822D359684B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6D7662-2C5E-43FC-867E-19B986B0ED08}"/>
      </w:docPartPr>
      <w:docPartBody>
        <w:p w:rsidR="00E31315" w:rsidRDefault="007D46C1" w:rsidP="007D46C1">
          <w:pPr>
            <w:pStyle w:val="1AEAEA6CEB6D466B8B5822D359684BBC"/>
          </w:pPr>
          <w:r w:rsidRPr="00C07772">
            <w:rPr>
              <w:rStyle w:val="PlaceholderText"/>
              <w:rFonts w:asciiTheme="majorHAnsi" w:hAnsiTheme="majorHAnsi" w:cstheme="majorHAnsi"/>
            </w:rPr>
            <w:t>Date.</w:t>
          </w:r>
        </w:p>
      </w:docPartBody>
    </w:docPart>
    <w:docPart>
      <w:docPartPr>
        <w:name w:val="85D97E15C6A44E6998745CDDD4DDA7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04E49C-5F87-4B6F-A03C-712B7BBF677D}"/>
      </w:docPartPr>
      <w:docPartBody>
        <w:p w:rsidR="00E31315" w:rsidRDefault="007D46C1" w:rsidP="007D46C1">
          <w:pPr>
            <w:pStyle w:val="85D97E15C6A44E6998745CDDD4DDA779"/>
          </w:pPr>
          <w:r w:rsidRPr="00C07772">
            <w:rPr>
              <w:rStyle w:val="PlaceholderText"/>
              <w:rFonts w:asciiTheme="majorHAnsi" w:hAnsiTheme="majorHAnsi" w:cstheme="majorHAnsi"/>
            </w:rPr>
            <w:t>Date.</w:t>
          </w:r>
        </w:p>
      </w:docPartBody>
    </w:docPart>
    <w:docPart>
      <w:docPartPr>
        <w:name w:val="9A35EE53CDF24A419959A0802EE260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4BF6A6-029C-4546-9F2B-6CFF7DF84DF8}"/>
      </w:docPartPr>
      <w:docPartBody>
        <w:p w:rsidR="00E31315" w:rsidRDefault="007D46C1" w:rsidP="007D46C1">
          <w:pPr>
            <w:pStyle w:val="9A35EE53CDF24A419959A0802EE26034"/>
          </w:pPr>
          <w:r w:rsidRPr="00C07772">
            <w:rPr>
              <w:rStyle w:val="PlaceholderText"/>
              <w:rFonts w:asciiTheme="majorHAnsi" w:hAnsiTheme="majorHAnsi" w:cstheme="majorHAnsi"/>
            </w:rPr>
            <w:t>Date.</w:t>
          </w:r>
        </w:p>
      </w:docPartBody>
    </w:docPart>
    <w:docPart>
      <w:docPartPr>
        <w:name w:val="575D83319812497497AA63F97434C7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8DC21A-1017-4A09-BA80-A7F99655C6F1}"/>
      </w:docPartPr>
      <w:docPartBody>
        <w:p w:rsidR="00E31315" w:rsidRDefault="007D46C1" w:rsidP="007D46C1">
          <w:pPr>
            <w:pStyle w:val="575D83319812497497AA63F97434C7F0"/>
          </w:pPr>
          <w:r w:rsidRPr="00C07772">
            <w:rPr>
              <w:rStyle w:val="PlaceholderText"/>
              <w:rFonts w:asciiTheme="majorHAnsi" w:hAnsiTheme="majorHAnsi" w:cstheme="majorHAnsi"/>
            </w:rPr>
            <w:t>Date.</w:t>
          </w:r>
        </w:p>
      </w:docPartBody>
    </w:docPart>
    <w:docPart>
      <w:docPartPr>
        <w:name w:val="EE4B3B2268254CEA8A1481C6B2343A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B5676-E607-47CF-A0F1-E74D689ABD60}"/>
      </w:docPartPr>
      <w:docPartBody>
        <w:p w:rsidR="00E31315" w:rsidRDefault="007D46C1" w:rsidP="007D46C1">
          <w:pPr>
            <w:pStyle w:val="EE4B3B2268254CEA8A1481C6B2343A10"/>
          </w:pPr>
          <w:r w:rsidRPr="00C07772">
            <w:rPr>
              <w:rStyle w:val="PlaceholderText"/>
              <w:rFonts w:asciiTheme="majorHAnsi" w:hAnsiTheme="majorHAnsi" w:cstheme="majorHAnsi"/>
            </w:rPr>
            <w:t>Date.</w:t>
          </w:r>
        </w:p>
      </w:docPartBody>
    </w:docPart>
    <w:docPart>
      <w:docPartPr>
        <w:name w:val="1654F33D784C4571AD0A775A71DCB5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AC8749-DAD5-4076-9075-35127D04DF0F}"/>
      </w:docPartPr>
      <w:docPartBody>
        <w:p w:rsidR="00E31315" w:rsidRDefault="007D46C1" w:rsidP="007D46C1">
          <w:pPr>
            <w:pStyle w:val="1654F33D784C4571AD0A775A71DCB569"/>
          </w:pPr>
          <w:r w:rsidRPr="00C07772">
            <w:rPr>
              <w:rStyle w:val="PlaceholderText"/>
              <w:rFonts w:asciiTheme="majorHAnsi" w:hAnsiTheme="majorHAnsi" w:cstheme="majorHAnsi"/>
            </w:rPr>
            <w:t>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A7E53"/>
    <w:rsid w:val="001A7C05"/>
    <w:rsid w:val="003E4EE4"/>
    <w:rsid w:val="007D46C1"/>
    <w:rsid w:val="00971FC6"/>
    <w:rsid w:val="00B757CD"/>
    <w:rsid w:val="00B776BA"/>
    <w:rsid w:val="00CD300D"/>
    <w:rsid w:val="00CD45BD"/>
    <w:rsid w:val="00DA7E53"/>
    <w:rsid w:val="00DD004C"/>
    <w:rsid w:val="00E31315"/>
    <w:rsid w:val="00F75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D46C1"/>
  </w:style>
  <w:style w:type="paragraph" w:customStyle="1" w:styleId="0FC96D866C464CF8B4097BB7741F04F2">
    <w:name w:val="0FC96D866C464CF8B4097BB7741F04F2"/>
    <w:rsid w:val="007D46C1"/>
  </w:style>
  <w:style w:type="paragraph" w:customStyle="1" w:styleId="78AF16B20B134C3594F258BAD3D50C95">
    <w:name w:val="78AF16B20B134C3594F258BAD3D50C95"/>
    <w:rsid w:val="007D46C1"/>
  </w:style>
  <w:style w:type="paragraph" w:customStyle="1" w:styleId="BD67BF754A0C4D18815F55DD79DE05E5">
    <w:name w:val="BD67BF754A0C4D18815F55DD79DE05E5"/>
    <w:rsid w:val="007D46C1"/>
  </w:style>
  <w:style w:type="paragraph" w:customStyle="1" w:styleId="4EA06E6BF1E1437CA0F96A008EE73938">
    <w:name w:val="4EA06E6BF1E1437CA0F96A008EE73938"/>
    <w:rsid w:val="007D46C1"/>
  </w:style>
  <w:style w:type="paragraph" w:customStyle="1" w:styleId="BF90F00DC76445A99F3784520EF2727C">
    <w:name w:val="BF90F00DC76445A99F3784520EF2727C"/>
    <w:rsid w:val="007D46C1"/>
  </w:style>
  <w:style w:type="paragraph" w:customStyle="1" w:styleId="0B259DFD279B42BE8E09D53EE48EDBCE">
    <w:name w:val="0B259DFD279B42BE8E09D53EE48EDBCE"/>
    <w:rsid w:val="007D46C1"/>
  </w:style>
  <w:style w:type="paragraph" w:customStyle="1" w:styleId="ABB7B54127EA4A2C9433B4A94E74BA99">
    <w:name w:val="ABB7B54127EA4A2C9433B4A94E74BA99"/>
    <w:rsid w:val="007D46C1"/>
  </w:style>
  <w:style w:type="paragraph" w:customStyle="1" w:styleId="F9E8DE2315DD4216A7228FFE77D53DB3">
    <w:name w:val="F9E8DE2315DD4216A7228FFE77D53DB3"/>
    <w:rsid w:val="007D46C1"/>
  </w:style>
  <w:style w:type="paragraph" w:customStyle="1" w:styleId="79A105CBBFBB4F54A670313E8D0D6D7D">
    <w:name w:val="79A105CBBFBB4F54A670313E8D0D6D7D"/>
    <w:rsid w:val="007D46C1"/>
  </w:style>
  <w:style w:type="paragraph" w:customStyle="1" w:styleId="ED9C1F9289ED4FAABE1D2A06CE2A0713">
    <w:name w:val="ED9C1F9289ED4FAABE1D2A06CE2A0713"/>
    <w:rsid w:val="007D46C1"/>
  </w:style>
  <w:style w:type="paragraph" w:customStyle="1" w:styleId="40FCBC9D86C749BA8919905708B63CE5">
    <w:name w:val="40FCBC9D86C749BA8919905708B63CE5"/>
    <w:rsid w:val="007D46C1"/>
  </w:style>
  <w:style w:type="paragraph" w:customStyle="1" w:styleId="E1D6EB903AB24D3CBFB3643652BC0D7A">
    <w:name w:val="E1D6EB903AB24D3CBFB3643652BC0D7A"/>
    <w:rsid w:val="007D46C1"/>
  </w:style>
  <w:style w:type="paragraph" w:customStyle="1" w:styleId="6582A41DDFCB44A696EA0E5BB37854CB">
    <w:name w:val="6582A41DDFCB44A696EA0E5BB37854CB"/>
    <w:rsid w:val="007D46C1"/>
  </w:style>
  <w:style w:type="paragraph" w:customStyle="1" w:styleId="0FB511AC70C94F4E8242DE204D2E88EE">
    <w:name w:val="0FB511AC70C94F4E8242DE204D2E88EE"/>
    <w:rsid w:val="007D46C1"/>
  </w:style>
  <w:style w:type="paragraph" w:customStyle="1" w:styleId="6BED1FE781954FF2BC3DB8CF7FA59200">
    <w:name w:val="6BED1FE781954FF2BC3DB8CF7FA59200"/>
    <w:rsid w:val="007D46C1"/>
  </w:style>
  <w:style w:type="paragraph" w:customStyle="1" w:styleId="6F2C36DB91E9491D957F901AF6488466">
    <w:name w:val="6F2C36DB91E9491D957F901AF6488466"/>
    <w:rsid w:val="007D46C1"/>
  </w:style>
  <w:style w:type="paragraph" w:customStyle="1" w:styleId="75D5AB5A2E3A4060BDC79FAB7942FC97">
    <w:name w:val="75D5AB5A2E3A4060BDC79FAB7942FC97"/>
    <w:rsid w:val="007D46C1"/>
  </w:style>
  <w:style w:type="paragraph" w:customStyle="1" w:styleId="ACE6E3787AF3406E84B3160AFA0B6F3B">
    <w:name w:val="ACE6E3787AF3406E84B3160AFA0B6F3B"/>
    <w:rsid w:val="007D46C1"/>
  </w:style>
  <w:style w:type="paragraph" w:customStyle="1" w:styleId="1AEAEA6CEB6D466B8B5822D359684BBC">
    <w:name w:val="1AEAEA6CEB6D466B8B5822D359684BBC"/>
    <w:rsid w:val="007D46C1"/>
  </w:style>
  <w:style w:type="paragraph" w:customStyle="1" w:styleId="85D97E15C6A44E6998745CDDD4DDA779">
    <w:name w:val="85D97E15C6A44E6998745CDDD4DDA779"/>
    <w:rsid w:val="007D46C1"/>
  </w:style>
  <w:style w:type="paragraph" w:customStyle="1" w:styleId="9A35EE53CDF24A419959A0802EE26034">
    <w:name w:val="9A35EE53CDF24A419959A0802EE26034"/>
    <w:rsid w:val="007D46C1"/>
  </w:style>
  <w:style w:type="paragraph" w:customStyle="1" w:styleId="575D83319812497497AA63F97434C7F0">
    <w:name w:val="575D83319812497497AA63F97434C7F0"/>
    <w:rsid w:val="007D46C1"/>
  </w:style>
  <w:style w:type="paragraph" w:customStyle="1" w:styleId="EE4B3B2268254CEA8A1481C6B2343A10">
    <w:name w:val="EE4B3B2268254CEA8A1481C6B2343A10"/>
    <w:rsid w:val="007D46C1"/>
  </w:style>
  <w:style w:type="paragraph" w:customStyle="1" w:styleId="1654F33D784C4571AD0A775A71DCB569">
    <w:name w:val="1654F33D784C4571AD0A775A71DCB569"/>
    <w:rsid w:val="007D46C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4129A1C313754BA0E66F148DB7AAD3" ma:contentTypeVersion="16" ma:contentTypeDescription="Create a new document." ma:contentTypeScope="" ma:versionID="d0e9a1694b64fa82f2f2d237f7535c61">
  <xsd:schema xmlns:xsd="http://www.w3.org/2001/XMLSchema" xmlns:xs="http://www.w3.org/2001/XMLSchema" xmlns:p="http://schemas.microsoft.com/office/2006/metadata/properties" xmlns:ns2="efaa8045-6706-4924-b8a8-30b70e84a786" xmlns:ns3="71e45126-b43c-4bb0-a62e-68864343c266" targetNamespace="http://schemas.microsoft.com/office/2006/metadata/properties" ma:root="true" ma:fieldsID="582f2b2f417c627c0a1daa482ba13a8a" ns2:_="" ns3:_="">
    <xsd:import namespace="efaa8045-6706-4924-b8a8-30b70e84a786"/>
    <xsd:import namespace="71e45126-b43c-4bb0-a62e-68864343c2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aa8045-6706-4924-b8a8-30b70e84a7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b98cb64-9be3-4021-8a9a-66bd7fc0ca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3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e45126-b43c-4bb0-a62e-68864343c266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46cf47f1-21d3-470d-aa88-45bd4250e29f}" ma:internalName="TaxCatchAll" ma:showField="CatchAllData" ma:web="71e45126-b43c-4bb0-a62e-68864343c26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1e45126-b43c-4bb0-a62e-68864343c266" xsi:nil="true"/>
    <lcf76f155ced4ddcb4097134ff3c332f xmlns="efaa8045-6706-4924-b8a8-30b70e84a7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F240593-7C99-4FDE-9086-827C2B779A7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46DB212-897E-4CAF-AA5F-4C7EC7BBDD7C}"/>
</file>

<file path=customXml/itemProps3.xml><?xml version="1.0" encoding="utf-8"?>
<ds:datastoreItem xmlns:ds="http://schemas.openxmlformats.org/officeDocument/2006/customXml" ds:itemID="{44B3457B-2F69-4076-A042-E7547F4D8DC3}"/>
</file>

<file path=customXml/itemProps4.xml><?xml version="1.0" encoding="utf-8"?>
<ds:datastoreItem xmlns:ds="http://schemas.openxmlformats.org/officeDocument/2006/customXml" ds:itemID="{E12CA2B1-9CE2-4D86-847D-43A9B59A01A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91</Words>
  <Characters>52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ining Attendance Record</vt:lpstr>
    </vt:vector>
  </TitlesOfParts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Attendance Record</dc:title>
  <dc:subject/>
  <dc:creator>EverythingOHS</dc:creator>
  <cp:keywords/>
  <dc:description>https://www.workplace-safety.com.au</dc:description>
  <cp:lastModifiedBy>marcus biggs</cp:lastModifiedBy>
  <dcterms:created xsi:type="dcterms:W3CDTF">2022-08-16T12:28:00Z</dcterms:created>
  <dcterms:modified xsi:type="dcterms:W3CDTF">2024-04-03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4129A1C313754BA0E66F148DB7AAD3</vt:lpwstr>
  </property>
</Properties>
</file>